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85EC2" w14:textId="2388366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3C65E08C">
            <wp:simplePos x="0" y="0"/>
            <wp:positionH relativeFrom="margin">
              <wp:align>center</wp:align>
            </wp:positionH>
            <wp:positionV relativeFrom="margin">
              <wp:posOffset>-3359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15A8E07C" w14:textId="35D7124B" w:rsidR="004A7A13" w:rsidRDefault="004A7A13" w:rsidP="00F02D78">
      <w:pPr>
        <w:pStyle w:val="NoSpacing"/>
        <w:jc w:val="center"/>
        <w:rPr>
          <w:rFonts w:asciiTheme="minorHAnsi" w:hAnsiTheme="minorHAnsi" w:cstheme="minorHAnsi"/>
          <w:b/>
          <w:bCs/>
          <w:sz w:val="36"/>
          <w:szCs w:val="36"/>
        </w:rPr>
      </w:pPr>
      <w:r>
        <w:rPr>
          <w:rFonts w:asciiTheme="minorHAnsi" w:hAnsiTheme="minorHAnsi" w:cstheme="minorHAnsi"/>
          <w:b/>
          <w:bCs/>
          <w:sz w:val="36"/>
          <w:szCs w:val="36"/>
        </w:rPr>
        <w:t xml:space="preserve">12-month / Route </w:t>
      </w:r>
      <w:r w:rsidR="004235CF">
        <w:rPr>
          <w:rFonts w:asciiTheme="minorHAnsi" w:hAnsiTheme="minorHAnsi" w:cstheme="minorHAnsi"/>
          <w:b/>
          <w:bCs/>
          <w:sz w:val="36"/>
          <w:szCs w:val="36"/>
        </w:rPr>
        <w:t>2</w:t>
      </w:r>
    </w:p>
    <w:p w14:paraId="46FBEB17" w14:textId="177C467D" w:rsidR="002C35E5" w:rsidRPr="00F02D78" w:rsidRDefault="00B62666"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Oxford Mindfulness</w:t>
      </w:r>
      <w:r w:rsidR="001E153B" w:rsidRPr="00F02D78">
        <w:rPr>
          <w:rFonts w:asciiTheme="minorHAnsi" w:hAnsiTheme="minorHAnsi" w:cstheme="minorHAnsi"/>
          <w:b/>
          <w:bCs/>
          <w:sz w:val="36"/>
          <w:szCs w:val="36"/>
        </w:rPr>
        <w:t xml:space="preserve"> Teacher Training Application Form</w:t>
      </w:r>
    </w:p>
    <w:p w14:paraId="3E614856" w14:textId="1EBE35E6" w:rsidR="002C35E5"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amp;</w:t>
      </w:r>
    </w:p>
    <w:p w14:paraId="2B27466F" w14:textId="0399CD2F" w:rsidR="00BD171D"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Teacher Training Agreement</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Guidance for completing form</w:t>
      </w:r>
    </w:p>
    <w:p w14:paraId="3B249CBA" w14:textId="77777777" w:rsidR="000748E6" w:rsidRDefault="000748E6" w:rsidP="000748E6">
      <w:pPr>
        <w:rPr>
          <w:rFonts w:asciiTheme="minorHAnsi" w:hAnsiTheme="minorHAnsi" w:cstheme="minorHAnsi"/>
          <w:sz w:val="22"/>
          <w:szCs w:val="22"/>
        </w:rPr>
      </w:pPr>
    </w:p>
    <w:p w14:paraId="50FF2C84" w14:textId="17127BD0" w:rsidR="000748E6" w:rsidRPr="00023394" w:rsidRDefault="000748E6" w:rsidP="000748E6">
      <w:pPr>
        <w:rPr>
          <w:rFonts w:asciiTheme="minorHAnsi" w:hAnsiTheme="minorHAnsi" w:cstheme="minorHAnsi"/>
          <w:sz w:val="22"/>
          <w:szCs w:val="22"/>
        </w:rPr>
      </w:pPr>
      <w:r w:rsidRPr="00023394">
        <w:rPr>
          <w:rFonts w:asciiTheme="minorHAnsi" w:hAnsiTheme="minorHAnsi" w:cstheme="minorHAnsi"/>
          <w:sz w:val="22"/>
          <w:szCs w:val="22"/>
        </w:rPr>
        <w:t xml:space="preserve">Before you start completing the form, please save this document onto your local computer. You will be asked to upload the completed form with your online application. The link to the online application can be found </w:t>
      </w:r>
      <w:hyperlink r:id="rId9" w:history="1">
        <w:r w:rsidRPr="00023394">
          <w:rPr>
            <w:rStyle w:val="Hyperlink"/>
            <w:rFonts w:asciiTheme="minorHAnsi" w:hAnsiTheme="minorHAnsi" w:cstheme="minorHAnsi"/>
            <w:sz w:val="22"/>
            <w:szCs w:val="22"/>
          </w:rPr>
          <w:t>here</w:t>
        </w:r>
      </w:hyperlink>
      <w:r w:rsidRPr="00023394">
        <w:rPr>
          <w:rFonts w:asciiTheme="minorHAnsi" w:hAnsiTheme="minorHAnsi" w:cstheme="minorHAnsi"/>
          <w:sz w:val="22"/>
          <w:szCs w:val="22"/>
        </w:rPr>
        <w:t>. Please do not email the form back to us.</w:t>
      </w:r>
    </w:p>
    <w:p w14:paraId="1F77E050" w14:textId="77777777" w:rsidR="001E153B" w:rsidRPr="00023394" w:rsidRDefault="001E153B" w:rsidP="00BD171D">
      <w:pPr>
        <w:rPr>
          <w:rFonts w:asciiTheme="minorHAnsi" w:hAnsiTheme="minorHAnsi" w:cstheme="minorHAnsi"/>
          <w:b/>
          <w:bCs/>
          <w:sz w:val="22"/>
          <w:szCs w:val="22"/>
        </w:rPr>
      </w:pPr>
    </w:p>
    <w:p w14:paraId="6C0EE8F5" w14:textId="7B163EE5" w:rsidR="00805E39" w:rsidRPr="00023394" w:rsidRDefault="001E153B" w:rsidP="00BD171D">
      <w:pPr>
        <w:rPr>
          <w:rFonts w:asciiTheme="minorHAnsi" w:hAnsiTheme="minorHAnsi" w:cstheme="minorHAnsi"/>
          <w:b/>
          <w:bCs/>
          <w:sz w:val="22"/>
          <w:szCs w:val="22"/>
        </w:rPr>
      </w:pPr>
      <w:r w:rsidRPr="00023394">
        <w:rPr>
          <w:rFonts w:asciiTheme="minorHAnsi" w:hAnsiTheme="minorHAnsi" w:cstheme="minorHAnsi"/>
          <w:b/>
          <w:bCs/>
          <w:sz w:val="22"/>
          <w:szCs w:val="22"/>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023394" w14:paraId="528C5D28" w14:textId="77777777" w:rsidTr="004D5A65">
        <w:trPr>
          <w:trHeight w:val="427"/>
        </w:trPr>
        <w:tc>
          <w:tcPr>
            <w:tcW w:w="1267" w:type="dxa"/>
          </w:tcPr>
          <w:p w14:paraId="65B24BF7" w14:textId="40C91ED4"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irst name</w:t>
            </w:r>
          </w:p>
        </w:tc>
        <w:sdt>
          <w:sdtPr>
            <w:rPr>
              <w:rFonts w:asciiTheme="minorHAnsi" w:hAnsiTheme="minorHAnsi" w:cstheme="minorHAnsi"/>
              <w:sz w:val="22"/>
              <w:szCs w:val="22"/>
              <w:lang w:val="en-AU" w:eastAsia="ko-KR"/>
            </w:rPr>
            <w:id w:val="1342127979"/>
            <w:placeholder>
              <w:docPart w:val="674C6D004F2F400CA5D9BA4045F50866"/>
            </w:placeholder>
            <w:showingPlcHdr/>
          </w:sdtPr>
          <w:sdtEndPr/>
          <w:sdtContent>
            <w:tc>
              <w:tcPr>
                <w:tcW w:w="3517" w:type="dxa"/>
              </w:tcPr>
              <w:p w14:paraId="7217756C" w14:textId="187A216C" w:rsidR="00C47447" w:rsidRPr="00023394" w:rsidRDefault="002D0E91"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E1D7852" w14:textId="77777777" w:rsidTr="004D5A65">
        <w:tc>
          <w:tcPr>
            <w:tcW w:w="1267" w:type="dxa"/>
          </w:tcPr>
          <w:p w14:paraId="6DDEBC31" w14:textId="7218CDEA"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5E4CF047"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elephone number</w:t>
            </w:r>
          </w:p>
        </w:tc>
        <w:sdt>
          <w:sdtPr>
            <w:rPr>
              <w:rFonts w:asciiTheme="minorHAnsi" w:hAnsiTheme="minorHAnsi" w:cstheme="minorHAnsi"/>
              <w:sz w:val="22"/>
              <w:szCs w:val="22"/>
              <w:lang w:val="en-AU" w:eastAsia="ko-KR"/>
            </w:rPr>
            <w:id w:val="304828527"/>
            <w:placeholder>
              <w:docPart w:val="DC2F3CDEAED146EFB9A536E8E27ED79E"/>
            </w:placeholder>
            <w:showingPlcHdr/>
          </w:sdtPr>
          <w:sdtEndPr/>
          <w:sdtContent>
            <w:tc>
              <w:tcPr>
                <w:tcW w:w="3055" w:type="dxa"/>
              </w:tcPr>
              <w:p w14:paraId="14E69CE3" w14:textId="497C7FBB"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bl>
    <w:p w14:paraId="543FEBD4"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7BFB36C5" w14:textId="576B8E53"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Please confirm that you have read, </w:t>
      </w:r>
      <w:proofErr w:type="gramStart"/>
      <w:r w:rsidRPr="00023394">
        <w:rPr>
          <w:rFonts w:asciiTheme="minorHAnsi" w:eastAsia="Times New Roman" w:hAnsiTheme="minorHAnsi" w:cstheme="minorHAnsi"/>
          <w:color w:val="000000" w:themeColor="text1"/>
          <w:kern w:val="0"/>
          <w:sz w:val="22"/>
          <w:szCs w:val="22"/>
          <w:lang w:val="en-GB" w:eastAsia="en-US"/>
        </w:rPr>
        <w:t>understood</w:t>
      </w:r>
      <w:proofErr w:type="gramEnd"/>
      <w:r w:rsidRPr="00023394">
        <w:rPr>
          <w:rFonts w:asciiTheme="minorHAnsi" w:eastAsia="Times New Roman" w:hAnsiTheme="minorHAnsi" w:cstheme="minorHAnsi"/>
          <w:color w:val="000000" w:themeColor="text1"/>
          <w:kern w:val="0"/>
          <w:sz w:val="22"/>
          <w:szCs w:val="22"/>
          <w:lang w:val="en-GB" w:eastAsia="en-US"/>
        </w:rPr>
        <w:t xml:space="preserve"> and agree to the following:</w:t>
      </w:r>
    </w:p>
    <w:p w14:paraId="6F7122B8"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624DD01F"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1. This is an intensive and demanding training that requires resilience, </w:t>
      </w:r>
      <w:proofErr w:type="gramStart"/>
      <w:r w:rsidRPr="00023394">
        <w:rPr>
          <w:rFonts w:asciiTheme="minorHAnsi" w:eastAsia="Times New Roman" w:hAnsiTheme="minorHAnsi" w:cstheme="minorHAnsi"/>
          <w:kern w:val="0"/>
          <w:sz w:val="22"/>
          <w:szCs w:val="22"/>
          <w:lang w:val="en-GB" w:eastAsia="en-US"/>
        </w:rPr>
        <w:t>time</w:t>
      </w:r>
      <w:proofErr w:type="gramEnd"/>
      <w:r w:rsidRPr="00023394">
        <w:rPr>
          <w:rFonts w:asciiTheme="minorHAnsi" w:eastAsia="Times New Roman" w:hAnsiTheme="minorHAnsi" w:cstheme="minorHAnsi"/>
          <w:kern w:val="0"/>
          <w:sz w:val="22"/>
          <w:szCs w:val="22"/>
          <w:lang w:val="en-GB" w:eastAsia="en-US"/>
        </w:rPr>
        <w:t xml:space="preserve"> and commitment, and I am able to undertake it at this time.</w:t>
      </w:r>
    </w:p>
    <w:p w14:paraId="5E362906" w14:textId="2230A4E6" w:rsidR="0038433E" w:rsidRPr="00023394" w:rsidRDefault="000748E6" w:rsidP="0038433E">
      <w:pPr>
        <w:widowControl/>
        <w:rPr>
          <w:rFonts w:asciiTheme="minorHAnsi" w:eastAsia="Times New Roman" w:hAnsiTheme="minorHAnsi" w:cstheme="minorHAnsi"/>
          <w:iCs/>
          <w:kern w:val="0"/>
          <w:sz w:val="22"/>
          <w:szCs w:val="22"/>
          <w:lang w:val="en-GB" w:eastAsia="en-US"/>
        </w:rPr>
      </w:pPr>
      <w:bookmarkStart w:id="0" w:name="_Hlk75167809"/>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882404046"/>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bookmarkEnd w:id="0"/>
    <w:p w14:paraId="5ED0BD5E"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br/>
        <w:t>2. As part of our duty of care for you, we require you to have your camera turned on throughout all training sessions. While this training is not a form of therapy, we need to know that you are present and well during the training sessions and we cannot accept you onto the course if you are unable to have your camera on.</w:t>
      </w:r>
    </w:p>
    <w:p w14:paraId="3E26F615" w14:textId="77777777" w:rsidR="000748E6" w:rsidRPr="00023394" w:rsidRDefault="000748E6" w:rsidP="000748E6">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1611045923"/>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p w14:paraId="459CFA67" w14:textId="5829EB7E" w:rsidR="00376D81" w:rsidRPr="00023394" w:rsidRDefault="00376D81" w:rsidP="00BD171D">
      <w:pPr>
        <w:rPr>
          <w:rFonts w:asciiTheme="minorHAnsi" w:hAnsiTheme="minorHAnsi" w:cstheme="minorHAnsi"/>
          <w:sz w:val="22"/>
          <w:szCs w:val="22"/>
          <w:lang w:val="en-AU" w:eastAsia="ko-KR"/>
        </w:rPr>
      </w:pPr>
    </w:p>
    <w:p w14:paraId="4549B1FC" w14:textId="51CAF6A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 xml:space="preserve">Please answer </w:t>
      </w:r>
      <w:proofErr w:type="gramStart"/>
      <w:r w:rsidRPr="00023394">
        <w:rPr>
          <w:rFonts w:asciiTheme="minorHAnsi" w:eastAsia="Times New Roman" w:hAnsiTheme="minorHAnsi" w:cstheme="minorHAnsi"/>
          <w:i/>
          <w:iCs/>
          <w:kern w:val="0"/>
          <w:sz w:val="22"/>
          <w:szCs w:val="22"/>
          <w:lang w:val="en-AU" w:eastAsia="ko-KR"/>
        </w:rPr>
        <w:t>all of</w:t>
      </w:r>
      <w:proofErr w:type="gramEnd"/>
      <w:r w:rsidRPr="00023394">
        <w:rPr>
          <w:rFonts w:asciiTheme="minorHAnsi" w:eastAsia="Times New Roman" w:hAnsiTheme="minorHAnsi" w:cstheme="minorHAnsi"/>
          <w:i/>
          <w:iCs/>
          <w:kern w:val="0"/>
          <w:sz w:val="22"/>
          <w:szCs w:val="22"/>
          <w:lang w:val="en-AU" w:eastAsia="ko-KR"/>
        </w:rPr>
        <w:t xml:space="preserve"> the following questions. We recognise that this is a lengthy </w:t>
      </w:r>
      <w:proofErr w:type="gramStart"/>
      <w:r w:rsidRPr="00023394">
        <w:rPr>
          <w:rFonts w:asciiTheme="minorHAnsi" w:eastAsia="Times New Roman" w:hAnsiTheme="minorHAnsi" w:cstheme="minorHAnsi"/>
          <w:i/>
          <w:iCs/>
          <w:kern w:val="0"/>
          <w:sz w:val="22"/>
          <w:szCs w:val="22"/>
          <w:lang w:val="en-AU" w:eastAsia="ko-KR"/>
        </w:rPr>
        <w:t>application</w:t>
      </w:r>
      <w:proofErr w:type="gramEnd"/>
      <w:r w:rsidRPr="00023394">
        <w:rPr>
          <w:rFonts w:asciiTheme="minorHAnsi" w:eastAsia="Times New Roman" w:hAnsiTheme="minorHAnsi" w:cstheme="minorHAnsi"/>
          <w:i/>
          <w:iCs/>
          <w:kern w:val="0"/>
          <w:sz w:val="22"/>
          <w:szCs w:val="22"/>
          <w:lang w:val="en-AU" w:eastAsia="ko-KR"/>
        </w:rPr>
        <w:t xml:space="preserve"> and we appreciate your thoughtful responses. Please support us in reviewing the application by limiting the word count as requested. </w:t>
      </w:r>
    </w:p>
    <w:p w14:paraId="72653F41" w14:textId="77777777" w:rsidR="000748E6" w:rsidRPr="00023394" w:rsidRDefault="000748E6" w:rsidP="0038433E">
      <w:pPr>
        <w:widowControl/>
        <w:rPr>
          <w:rFonts w:asciiTheme="minorHAnsi" w:eastAsia="Times New Roman" w:hAnsiTheme="minorHAnsi" w:cstheme="minorHAnsi"/>
          <w:i/>
          <w:iCs/>
          <w:kern w:val="0"/>
          <w:sz w:val="22"/>
          <w:szCs w:val="22"/>
          <w:lang w:val="en-AU" w:eastAsia="ko-KR"/>
        </w:rPr>
      </w:pPr>
    </w:p>
    <w:p w14:paraId="373DDB8D" w14:textId="7777777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For some applicants, it may seem a few of the questions in the latter part of this application involve some repetition of information. If you find that questions ask for information you have already provided, please restate it very briefly or simply write, “see above.”</w:t>
      </w:r>
    </w:p>
    <w:p w14:paraId="6161E016" w14:textId="02DEA17C" w:rsidR="00B70544" w:rsidRPr="00023394" w:rsidRDefault="00B70544" w:rsidP="004A7A13">
      <w:pPr>
        <w:jc w:val="center"/>
        <w:rPr>
          <w:rFonts w:asciiTheme="minorHAnsi" w:hAnsiTheme="minorHAnsi" w:cstheme="minorHAnsi"/>
          <w:i/>
          <w:iCs/>
          <w:sz w:val="22"/>
          <w:szCs w:val="22"/>
          <w:lang w:val="en-AU" w:eastAsia="ko-KR"/>
        </w:rPr>
      </w:pPr>
    </w:p>
    <w:p w14:paraId="31E5BE55" w14:textId="54185ABC" w:rsidR="00B70544" w:rsidRPr="00023394" w:rsidRDefault="000748E6" w:rsidP="004A7A13">
      <w:pPr>
        <w:widowControl/>
        <w:rPr>
          <w:rFonts w:asciiTheme="minorHAnsi" w:hAnsiTheme="minorHAnsi" w:cstheme="minorHAnsi"/>
          <w:b/>
          <w:bCs/>
          <w:sz w:val="22"/>
          <w:szCs w:val="22"/>
        </w:rPr>
      </w:pPr>
      <w:r w:rsidRPr="004A7A13">
        <w:rPr>
          <w:rFonts w:asciiTheme="minorHAnsi" w:hAnsiTheme="minorHAnsi" w:cstheme="minorHAnsi"/>
          <w:sz w:val="22"/>
          <w:szCs w:val="22"/>
        </w:rPr>
        <w:br w:type="page"/>
      </w:r>
      <w:r w:rsidR="00B70544" w:rsidRPr="00023394">
        <w:rPr>
          <w:rFonts w:asciiTheme="minorHAnsi" w:hAnsiTheme="minorHAnsi" w:cstheme="minorHAnsi"/>
          <w:b/>
          <w:bCs/>
          <w:sz w:val="22"/>
          <w:szCs w:val="22"/>
        </w:rPr>
        <w:lastRenderedPageBreak/>
        <w:t>Health Information</w:t>
      </w:r>
      <w:r w:rsidRPr="00023394">
        <w:rPr>
          <w:rFonts w:asciiTheme="minorHAnsi" w:hAnsiTheme="minorHAnsi" w:cstheme="minorHAnsi"/>
          <w:b/>
          <w:bCs/>
          <w:sz w:val="22"/>
          <w:szCs w:val="22"/>
        </w:rPr>
        <w:t>:</w:t>
      </w:r>
    </w:p>
    <w:p w14:paraId="21498CC3"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roofErr w:type="gramStart"/>
      <w:r w:rsidRPr="00023394">
        <w:rPr>
          <w:rFonts w:asciiTheme="minorHAnsi" w:eastAsia="Times New Roman" w:hAnsiTheme="minorHAnsi" w:cstheme="minorHAnsi"/>
          <w:color w:val="000000" w:themeColor="text1"/>
          <w:kern w:val="0"/>
          <w:sz w:val="22"/>
          <w:szCs w:val="22"/>
          <w:lang w:val="en-GB" w:eastAsia="en-US"/>
        </w:rPr>
        <w:t>In order to</w:t>
      </w:r>
      <w:proofErr w:type="gramEnd"/>
      <w:r w:rsidRPr="00023394">
        <w:rPr>
          <w:rFonts w:asciiTheme="minorHAnsi" w:eastAsia="Times New Roman" w:hAnsiTheme="minorHAnsi" w:cstheme="minorHAnsi"/>
          <w:color w:val="000000" w:themeColor="text1"/>
          <w:kern w:val="0"/>
          <w:sz w:val="22"/>
          <w:szCs w:val="22"/>
          <w:lang w:val="en-GB" w:eastAsia="en-US"/>
        </w:rPr>
        <w:t xml:space="preserve"> minimise any potential harm to self or others from undertaking this training, we need to ask the following questions:</w:t>
      </w:r>
    </w:p>
    <w:p w14:paraId="1DA9C5CF"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
    <w:p w14:paraId="1516516F"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r w:rsidRPr="00023394">
        <w:rPr>
          <w:rFonts w:asciiTheme="minorHAnsi" w:eastAsia="Times New Roman" w:hAnsiTheme="minorHAnsi" w:cstheme="minorHAnsi"/>
          <w:color w:val="000000" w:themeColor="text1"/>
          <w:kern w:val="0"/>
          <w:sz w:val="22"/>
          <w:szCs w:val="22"/>
          <w:lang w:val="en-GB" w:eastAsia="en-US"/>
        </w:rPr>
        <w:t>:</w:t>
      </w:r>
    </w:p>
    <w:p w14:paraId="143EC623" w14:textId="77777777" w:rsidR="00084309" w:rsidRPr="00023394" w:rsidRDefault="00084309" w:rsidP="006C71A3">
      <w:pPr>
        <w:widowControl/>
        <w:numPr>
          <w:ilvl w:val="0"/>
          <w:numId w:val="3"/>
        </w:numPr>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physical health condition that might affect your participation in this training</w:t>
      </w:r>
    </w:p>
    <w:p w14:paraId="4743EE64" w14:textId="77777777" w:rsidR="00084309" w:rsidRPr="00023394" w:rsidRDefault="00084309" w:rsidP="006C71A3">
      <w:pPr>
        <w:widowControl/>
        <w:numPr>
          <w:ilvl w:val="0"/>
          <w:numId w:val="3"/>
        </w:numPr>
        <w:shd w:val="clear" w:color="auto" w:fill="FFFFFF"/>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depression</w:t>
      </w:r>
    </w:p>
    <w:p w14:paraId="141D40F8" w14:textId="77777777" w:rsidR="00084309" w:rsidRPr="00023394" w:rsidRDefault="00084309" w:rsidP="006C71A3">
      <w:pPr>
        <w:widowControl/>
        <w:numPr>
          <w:ilvl w:val="0"/>
          <w:numId w:val="1"/>
        </w:numPr>
        <w:shd w:val="clear" w:color="auto" w:fill="FFFFFF"/>
        <w:ind w:left="714" w:hanging="357"/>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psychosis</w:t>
      </w:r>
    </w:p>
    <w:p w14:paraId="41522297"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a manic or hypomanic episode</w:t>
      </w:r>
    </w:p>
    <w:p w14:paraId="0705D30D"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deliberately harmed yourself</w:t>
      </w:r>
    </w:p>
    <w:p w14:paraId="057E452F"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attempted to take your own life</w:t>
      </w:r>
    </w:p>
    <w:p w14:paraId="5830DD09"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xperienced events in the past that are still causing you distress</w:t>
      </w:r>
    </w:p>
    <w:p w14:paraId="659C8E9D" w14:textId="77777777" w:rsidR="00084309" w:rsidRPr="00023394" w:rsidRDefault="00084309" w:rsidP="000748E6">
      <w:pPr>
        <w:widowControl/>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If you have experienced any of the above, please use the text box below to tell us:</w:t>
      </w:r>
    </w:p>
    <w:p w14:paraId="76A7E417" w14:textId="77777777" w:rsidR="000748E6"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which of these you have </w:t>
      </w:r>
      <w:proofErr w:type="gramStart"/>
      <w:r w:rsidRPr="00023394">
        <w:rPr>
          <w:rFonts w:asciiTheme="minorHAnsi" w:eastAsia="Times New Roman" w:hAnsiTheme="minorHAnsi" w:cstheme="minorHAnsi"/>
          <w:color w:val="000000" w:themeColor="text1"/>
          <w:kern w:val="0"/>
          <w:sz w:val="22"/>
          <w:szCs w:val="22"/>
          <w:lang w:val="en-GB" w:eastAsia="en-US"/>
        </w:rPr>
        <w:t>experienced</w:t>
      </w:r>
      <w:proofErr w:type="gramEnd"/>
      <w:r w:rsidR="000748E6" w:rsidRPr="00023394">
        <w:rPr>
          <w:rFonts w:asciiTheme="minorHAnsi" w:eastAsia="Times New Roman" w:hAnsiTheme="minorHAnsi" w:cstheme="minorHAnsi"/>
          <w:color w:val="000000" w:themeColor="text1"/>
          <w:kern w:val="0"/>
          <w:sz w:val="22"/>
          <w:szCs w:val="22"/>
          <w:lang w:val="en-GB" w:eastAsia="en-US"/>
        </w:rPr>
        <w:t xml:space="preserve"> </w:t>
      </w:r>
    </w:p>
    <w:p w14:paraId="3026D5DA" w14:textId="0C85736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ow many times you have experienced it / </w:t>
      </w:r>
      <w:proofErr w:type="gramStart"/>
      <w:r w:rsidRPr="00023394">
        <w:rPr>
          <w:rFonts w:asciiTheme="minorHAnsi" w:eastAsia="Times New Roman" w:hAnsiTheme="minorHAnsi" w:cstheme="minorHAnsi"/>
          <w:color w:val="000000" w:themeColor="text1"/>
          <w:kern w:val="0"/>
          <w:sz w:val="22"/>
          <w:szCs w:val="22"/>
          <w:lang w:val="en-GB" w:eastAsia="en-US"/>
        </w:rPr>
        <w:t>them</w:t>
      </w:r>
      <w:proofErr w:type="gramEnd"/>
    </w:p>
    <w:p w14:paraId="74028DDC" w14:textId="77777777"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when your most recent experience was, how long it lasted, and when it ended</w:t>
      </w:r>
    </w:p>
    <w:p w14:paraId="522A421E" w14:textId="2821B79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if it is affecting you now </w:t>
      </w:r>
    </w:p>
    <w:p w14:paraId="76E5711A" w14:textId="77777777" w:rsidR="00B70544" w:rsidRPr="00023394" w:rsidRDefault="00B70544" w:rsidP="00084309">
      <w:pPr>
        <w:rPr>
          <w:rFonts w:asciiTheme="minorHAnsi" w:hAnsiTheme="minorHAnsi" w:cstheme="minorHAnsi"/>
          <w:sz w:val="22"/>
          <w:szCs w:val="22"/>
          <w:lang w:val="en-AU" w:eastAsia="ko-KR"/>
        </w:rPr>
      </w:pPr>
    </w:p>
    <w:tbl>
      <w:tblPr>
        <w:tblStyle w:val="TableGrid"/>
        <w:tblW w:w="0" w:type="auto"/>
        <w:tblLook w:val="04A0" w:firstRow="1" w:lastRow="0" w:firstColumn="1" w:lastColumn="0" w:noHBand="0" w:noVBand="1"/>
      </w:tblPr>
      <w:tblGrid>
        <w:gridCol w:w="9854"/>
      </w:tblGrid>
      <w:tr w:rsidR="00B70544" w:rsidRPr="00023394" w14:paraId="29AAC4E0" w14:textId="77777777" w:rsidTr="00B70544">
        <w:tc>
          <w:tcPr>
            <w:tcW w:w="9854" w:type="dxa"/>
          </w:tcPr>
          <w:p w14:paraId="0BC68733" w14:textId="006DF2A1" w:rsidR="00B70544" w:rsidRPr="00023394" w:rsidRDefault="00084309" w:rsidP="00B70544">
            <w:pPr>
              <w:rPr>
                <w:rFonts w:asciiTheme="minorHAnsi" w:hAnsiTheme="minorHAnsi" w:cstheme="minorHAnsi"/>
                <w:sz w:val="22"/>
                <w:szCs w:val="22"/>
                <w:lang w:val="en-AU" w:eastAsia="ko-KR"/>
              </w:rPr>
            </w:pPr>
            <w:bookmarkStart w:id="1" w:name="_Hlk59105594"/>
            <w:r w:rsidRPr="00023394">
              <w:rPr>
                <w:rFonts w:asciiTheme="minorHAnsi"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023C75D2" w14:textId="77777777" w:rsidR="00B70544" w:rsidRPr="00023394" w:rsidRDefault="00B70544" w:rsidP="00B70544">
            <w:pPr>
              <w:rPr>
                <w:rFonts w:asciiTheme="minorHAnsi" w:hAnsiTheme="minorHAnsi" w:cstheme="minorHAnsi"/>
                <w:sz w:val="22"/>
                <w:szCs w:val="22"/>
                <w:lang w:val="en-AU" w:eastAsia="ko-KR"/>
              </w:rPr>
            </w:pPr>
          </w:p>
          <w:p w14:paraId="3A49A65E" w14:textId="77777777" w:rsidR="00B70544" w:rsidRPr="00023394" w:rsidRDefault="00B70544" w:rsidP="00B70544">
            <w:pPr>
              <w:rPr>
                <w:rFonts w:asciiTheme="minorHAnsi" w:hAnsiTheme="minorHAnsi" w:cstheme="minorHAnsi"/>
                <w:sz w:val="22"/>
                <w:szCs w:val="22"/>
                <w:lang w:val="en-AU" w:eastAsia="ko-KR"/>
              </w:rPr>
            </w:pPr>
          </w:p>
          <w:p w14:paraId="6E8F6C9F" w14:textId="77777777" w:rsidR="00B70544" w:rsidRPr="00023394" w:rsidRDefault="00B70544" w:rsidP="00B70544">
            <w:pPr>
              <w:rPr>
                <w:rFonts w:asciiTheme="minorHAnsi" w:hAnsiTheme="minorHAnsi" w:cstheme="minorHAnsi"/>
                <w:sz w:val="22"/>
                <w:szCs w:val="22"/>
                <w:lang w:val="en-AU" w:eastAsia="ko-KR"/>
              </w:rPr>
            </w:pPr>
          </w:p>
          <w:p w14:paraId="5035592C" w14:textId="36802EC8" w:rsidR="00B70544" w:rsidRPr="00023394" w:rsidRDefault="00B70544" w:rsidP="00B70544">
            <w:pPr>
              <w:rPr>
                <w:rFonts w:asciiTheme="minorHAnsi" w:hAnsiTheme="minorHAnsi" w:cstheme="minorHAnsi"/>
                <w:sz w:val="22"/>
                <w:szCs w:val="22"/>
                <w:lang w:val="en-AU" w:eastAsia="ko-KR"/>
              </w:rPr>
            </w:pPr>
          </w:p>
        </w:tc>
      </w:tr>
      <w:bookmarkEnd w:id="1"/>
    </w:tbl>
    <w:p w14:paraId="29AA71DE" w14:textId="37AD0A2A" w:rsidR="00B70544" w:rsidRPr="00023394" w:rsidRDefault="00B70544" w:rsidP="00B70544">
      <w:pPr>
        <w:rPr>
          <w:rFonts w:asciiTheme="minorHAnsi" w:hAnsiTheme="minorHAnsi" w:cstheme="minorHAnsi"/>
          <w:sz w:val="22"/>
          <w:szCs w:val="22"/>
          <w:lang w:val="en-AU" w:eastAsia="ko-KR"/>
        </w:rPr>
      </w:pPr>
    </w:p>
    <w:p w14:paraId="23C560CF" w14:textId="77777777" w:rsidR="00084309" w:rsidRPr="00023394" w:rsidRDefault="00084309" w:rsidP="00084309">
      <w:pPr>
        <w:widowControl/>
        <w:shd w:val="clear" w:color="auto" w:fill="FFFFFF"/>
        <w:textAlignment w:val="baseline"/>
        <w:rPr>
          <w:rFonts w:asciiTheme="minorHAnsi" w:eastAsia="Times New Roman" w:hAnsiTheme="minorHAnsi" w:cstheme="minorHAnsi"/>
          <w:kern w:val="0"/>
          <w:sz w:val="22"/>
          <w:szCs w:val="22"/>
          <w:u w:val="single"/>
          <w:lang w:val="en-GB" w:eastAsia="en-US"/>
        </w:rPr>
      </w:pPr>
      <w:r w:rsidRPr="00023394">
        <w:rPr>
          <w:rFonts w:asciiTheme="minorHAnsi" w:eastAsia="Times New Roman" w:hAnsiTheme="minorHAnsi" w:cstheme="minorHAnsi"/>
          <w:kern w:val="0"/>
          <w:sz w:val="22"/>
          <w:szCs w:val="22"/>
          <w:u w:val="single"/>
          <w:lang w:val="en-GB" w:eastAsia="en-US"/>
        </w:rPr>
        <w:t>Please let us know if you are currently:</w:t>
      </w:r>
    </w:p>
    <w:p w14:paraId="661F9E8D" w14:textId="77777777" w:rsidR="00084309" w:rsidRPr="00023394" w:rsidRDefault="00084309" w:rsidP="006C71A3">
      <w:pPr>
        <w:widowControl/>
        <w:numPr>
          <w:ilvl w:val="0"/>
          <w:numId w:val="4"/>
        </w:numPr>
        <w:shd w:val="clear" w:color="auto" w:fill="FFFFFF"/>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Receiving any psychiatric or psychological treatments including talking therapies</w:t>
      </w:r>
    </w:p>
    <w:p w14:paraId="66126E5C" w14:textId="77777777" w:rsidR="00084309" w:rsidRPr="00023394" w:rsidRDefault="00084309" w:rsidP="006C71A3">
      <w:pPr>
        <w:widowControl/>
        <w:numPr>
          <w:ilvl w:val="1"/>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If yes, does your psychiatrist, psychologist, or therapist support your application for this training?</w:t>
      </w:r>
    </w:p>
    <w:p w14:paraId="6C20AD90" w14:textId="77777777" w:rsidR="00084309"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Taking any medication for physical or psychological conditions </w:t>
      </w:r>
    </w:p>
    <w:p w14:paraId="1543B41C" w14:textId="2E68B45C" w:rsidR="00B70544"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hAnsiTheme="minorHAnsi" w:cstheme="minorHAnsi"/>
          <w:i/>
          <w:iCs/>
          <w:sz w:val="22"/>
          <w:szCs w:val="22"/>
          <w:lang w:val="en-GB" w:eastAsia="ko-KR"/>
        </w:rPr>
      </w:pPr>
      <w:r w:rsidRPr="00023394">
        <w:rPr>
          <w:rFonts w:asciiTheme="minorHAnsi" w:eastAsia="Times New Roman" w:hAnsiTheme="minorHAnsi" w:cstheme="minorHAnsi"/>
          <w:kern w:val="0"/>
          <w:sz w:val="22"/>
          <w:szCs w:val="22"/>
          <w:lang w:val="en-GB" w:eastAsia="en-US"/>
        </w:rPr>
        <w:t xml:space="preserve">Dependent on alcohol or drugs to manage everyday life </w:t>
      </w:r>
    </w:p>
    <w:p w14:paraId="01DC0684" w14:textId="77777777" w:rsidR="00084309" w:rsidRPr="00023394" w:rsidRDefault="00084309" w:rsidP="00084309">
      <w:pPr>
        <w:widowControl/>
        <w:shd w:val="clear" w:color="auto" w:fill="FFFFFF"/>
        <w:spacing w:before="100" w:beforeAutospacing="1" w:after="100" w:afterAutospacing="1"/>
        <w:ind w:left="720"/>
        <w:contextualSpacing/>
        <w:textAlignment w:val="baseline"/>
        <w:rPr>
          <w:rFonts w:asciiTheme="minorHAnsi" w:hAnsiTheme="minorHAnsi" w:cstheme="minorHAnsi"/>
          <w:i/>
          <w:iCs/>
          <w:sz w:val="22"/>
          <w:szCs w:val="22"/>
          <w:lang w:val="en-GB" w:eastAsia="ko-KR"/>
        </w:rPr>
      </w:pPr>
    </w:p>
    <w:tbl>
      <w:tblPr>
        <w:tblStyle w:val="TableGrid"/>
        <w:tblW w:w="0" w:type="auto"/>
        <w:tblLook w:val="04A0" w:firstRow="1" w:lastRow="0" w:firstColumn="1" w:lastColumn="0" w:noHBand="0" w:noVBand="1"/>
      </w:tblPr>
      <w:tblGrid>
        <w:gridCol w:w="9854"/>
      </w:tblGrid>
      <w:tr w:rsidR="00B70544" w:rsidRPr="00023394" w14:paraId="330F4015" w14:textId="77777777" w:rsidTr="008C5C35">
        <w:tc>
          <w:tcPr>
            <w:tcW w:w="9854" w:type="dxa"/>
          </w:tcPr>
          <w:p w14:paraId="641011AB" w14:textId="77777777" w:rsidR="00084309" w:rsidRPr="00023394" w:rsidRDefault="00084309" w:rsidP="00084309">
            <w:pPr>
              <w:widowControl/>
              <w:shd w:val="clear" w:color="auto" w:fill="FFFFFF"/>
              <w:spacing w:before="100" w:beforeAutospacing="1" w:after="100" w:afterAutospacing="1"/>
              <w:textAlignment w:val="baseline"/>
              <w:rPr>
                <w:rFonts w:asciiTheme="minorHAnsi" w:eastAsia="Times New Roman" w:hAnsiTheme="minorHAnsi" w:cstheme="minorHAnsi"/>
                <w: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Please use this space to let us know if any of the above apply. You can be brief here and if necessary, or if you would prefer, the trainer will contact you for further information.</w:t>
            </w:r>
          </w:p>
          <w:p w14:paraId="64DF287C" w14:textId="77777777" w:rsidR="00B70544" w:rsidRPr="00023394" w:rsidRDefault="00B70544" w:rsidP="008C5C35">
            <w:pPr>
              <w:rPr>
                <w:rFonts w:asciiTheme="minorHAnsi" w:hAnsiTheme="minorHAnsi" w:cstheme="minorHAnsi"/>
                <w:sz w:val="22"/>
                <w:szCs w:val="22"/>
                <w:lang w:val="en-GB" w:eastAsia="ko-KR"/>
              </w:rPr>
            </w:pPr>
          </w:p>
          <w:p w14:paraId="6020FED4" w14:textId="77777777" w:rsidR="00B70544" w:rsidRPr="00023394" w:rsidRDefault="00B70544" w:rsidP="008C5C35">
            <w:pPr>
              <w:rPr>
                <w:rFonts w:asciiTheme="minorHAnsi" w:hAnsiTheme="minorHAnsi" w:cstheme="minorHAnsi"/>
                <w:sz w:val="22"/>
                <w:szCs w:val="22"/>
                <w:lang w:val="en-AU" w:eastAsia="ko-KR"/>
              </w:rPr>
            </w:pPr>
          </w:p>
          <w:p w14:paraId="6CDCE66D" w14:textId="77777777" w:rsidR="00B70544" w:rsidRPr="00023394" w:rsidRDefault="00B70544" w:rsidP="008C5C35">
            <w:pPr>
              <w:rPr>
                <w:rFonts w:asciiTheme="minorHAnsi" w:hAnsiTheme="minorHAnsi" w:cstheme="minorHAnsi"/>
                <w:sz w:val="22"/>
                <w:szCs w:val="22"/>
                <w:lang w:val="en-AU" w:eastAsia="ko-KR"/>
              </w:rPr>
            </w:pPr>
          </w:p>
          <w:p w14:paraId="76659B99" w14:textId="77777777" w:rsidR="00B70544" w:rsidRPr="00023394" w:rsidRDefault="00B70544" w:rsidP="008C5C35">
            <w:pPr>
              <w:rPr>
                <w:rFonts w:asciiTheme="minorHAnsi" w:hAnsiTheme="minorHAnsi" w:cstheme="minorHAnsi"/>
                <w:sz w:val="22"/>
                <w:szCs w:val="22"/>
                <w:lang w:val="en-AU" w:eastAsia="ko-KR"/>
              </w:rPr>
            </w:pPr>
          </w:p>
        </w:tc>
      </w:tr>
    </w:tbl>
    <w:p w14:paraId="6D7869C8" w14:textId="3F7F1F0F" w:rsidR="00B70544" w:rsidRPr="00023394" w:rsidRDefault="00B70544" w:rsidP="004D5A65">
      <w:pPr>
        <w:rPr>
          <w:rFonts w:asciiTheme="minorHAnsi" w:hAnsiTheme="minorHAnsi" w:cstheme="minorHAnsi"/>
          <w:i/>
          <w:iCs/>
          <w:sz w:val="22"/>
          <w:szCs w:val="22"/>
          <w:lang w:val="en-AU" w:eastAsia="ko-KR"/>
        </w:rPr>
      </w:pPr>
    </w:p>
    <w:p w14:paraId="66AC04CE"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u w:val="single"/>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p>
    <w:p w14:paraId="7041355D" w14:textId="77777777" w:rsidR="00084309" w:rsidRPr="00023394" w:rsidRDefault="00084309" w:rsidP="006C71A3">
      <w:pPr>
        <w:widowControl/>
        <w:numPr>
          <w:ilvl w:val="0"/>
          <w:numId w:val="4"/>
        </w:numPr>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additional learning needs of which we should be aware</w:t>
      </w:r>
    </w:p>
    <w:p w14:paraId="10A92B85"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Are currently experiencing any life changes [loss of home or job, moving house, relationship breakdown, too many work commitments etc.]</w:t>
      </w:r>
    </w:p>
    <w:p w14:paraId="44F7552C"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thing else about your physical or mental health and wellbeing that you would like us to know at this time?</w:t>
      </w:r>
    </w:p>
    <w:tbl>
      <w:tblPr>
        <w:tblStyle w:val="TableGrid"/>
        <w:tblW w:w="0" w:type="auto"/>
        <w:tblLook w:val="04A0" w:firstRow="1" w:lastRow="0" w:firstColumn="1" w:lastColumn="0" w:noHBand="0" w:noVBand="1"/>
      </w:tblPr>
      <w:tblGrid>
        <w:gridCol w:w="9854"/>
      </w:tblGrid>
      <w:tr w:rsidR="00084309" w:rsidRPr="00023394" w14:paraId="11E45126" w14:textId="77777777" w:rsidTr="00084309">
        <w:tc>
          <w:tcPr>
            <w:tcW w:w="9854" w:type="dxa"/>
          </w:tcPr>
          <w:p w14:paraId="038B8BB5" w14:textId="6C0857E6"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color w:val="000000" w:themeColor="text1"/>
                <w:sz w:val="22"/>
                <w:szCs w:val="22"/>
              </w:rPr>
            </w:pPr>
            <w:r w:rsidRPr="00023394">
              <w:rPr>
                <w:rFonts w:asciiTheme="minorHAnsi" w:eastAsia="Times New Roman"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1720F8D6" w14:textId="77777777"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i/>
                <w:color w:val="000000" w:themeColor="text1"/>
                <w:sz w:val="22"/>
                <w:szCs w:val="22"/>
              </w:rPr>
            </w:pPr>
          </w:p>
          <w:p w14:paraId="7FDE6562" w14:textId="77777777" w:rsidR="00084309" w:rsidRPr="00023394" w:rsidRDefault="00084309" w:rsidP="00084309">
            <w:pPr>
              <w:pStyle w:val="ListParagraph"/>
              <w:spacing w:before="100" w:beforeAutospacing="1" w:after="100" w:afterAutospacing="1"/>
              <w:textAlignment w:val="baseline"/>
              <w:rPr>
                <w:rFonts w:asciiTheme="minorHAnsi" w:eastAsia="Times New Roman" w:hAnsiTheme="minorHAnsi" w:cstheme="minorHAnsi"/>
                <w:color w:val="000000" w:themeColor="text1"/>
                <w:sz w:val="22"/>
                <w:szCs w:val="22"/>
              </w:rPr>
            </w:pPr>
          </w:p>
        </w:tc>
      </w:tr>
    </w:tbl>
    <w:p w14:paraId="1D87398A" w14:textId="77777777" w:rsidR="000748E6" w:rsidRPr="00023394" w:rsidRDefault="000748E6" w:rsidP="00084309">
      <w:pPr>
        <w:widowControl/>
        <w:rPr>
          <w:rFonts w:asciiTheme="minorHAnsi" w:hAnsiTheme="minorHAnsi" w:cstheme="minorHAnsi"/>
          <w:b/>
          <w:bCs/>
          <w:iCs/>
          <w:sz w:val="22"/>
          <w:szCs w:val="22"/>
          <w:lang w:val="en-AU"/>
        </w:rPr>
      </w:pPr>
    </w:p>
    <w:p w14:paraId="19590A15" w14:textId="5BC4874B" w:rsidR="00157F7F" w:rsidRPr="00023394" w:rsidRDefault="00637E9A" w:rsidP="00084309">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Mindfulness Background</w:t>
      </w:r>
    </w:p>
    <w:p w14:paraId="59E3FE97" w14:textId="7581D775" w:rsidR="00A3027C" w:rsidRPr="00023394" w:rsidRDefault="00A3027C"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completed a Mindfulness</w:t>
      </w:r>
      <w:r w:rsidR="00272BD6" w:rsidRPr="00023394">
        <w:rPr>
          <w:rFonts w:asciiTheme="minorHAnsi" w:hAnsiTheme="minorHAnsi" w:cstheme="minorHAnsi"/>
          <w:iCs/>
          <w:sz w:val="22"/>
          <w:szCs w:val="22"/>
          <w:lang w:val="en-AU"/>
        </w:rPr>
        <w:t xml:space="preserve"> for Life </w:t>
      </w:r>
      <w:r w:rsidRPr="00023394">
        <w:rPr>
          <w:rFonts w:asciiTheme="minorHAnsi" w:hAnsiTheme="minorHAnsi" w:cstheme="minorHAnsi"/>
          <w:iCs/>
          <w:sz w:val="22"/>
          <w:szCs w:val="22"/>
          <w:lang w:val="en-AU"/>
        </w:rPr>
        <w:t>course as a participant?</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077864973"/>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2F7A96" w:rsidRPr="00023394">
        <w:rPr>
          <w:rFonts w:asciiTheme="minorHAnsi" w:hAnsiTheme="minorHAnsi" w:cstheme="minorHAnsi"/>
          <w:iCs/>
          <w:sz w:val="22"/>
          <w:szCs w:val="22"/>
          <w:lang w:val="en-AU"/>
        </w:rPr>
        <w:t>Yes</w:t>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t xml:space="preserve"> </w:t>
      </w:r>
      <w:r w:rsidR="002F7A96"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927609576"/>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2F7A96" w:rsidRPr="00023394">
        <w:rPr>
          <w:rFonts w:asciiTheme="minorHAnsi" w:hAnsiTheme="minorHAnsi" w:cstheme="minorHAnsi"/>
          <w:iCs/>
          <w:sz w:val="22"/>
          <w:szCs w:val="22"/>
          <w:lang w:val="en-AU"/>
        </w:rPr>
        <w:t xml:space="preserve">No </w:t>
      </w:r>
    </w:p>
    <w:p w14:paraId="0212C5A3" w14:textId="1A888622" w:rsidR="00272BD6"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Mindfulness for Life is an entry requirement to join the OMC teacher training programme. If you have not completed a Mindfulness for Life (sometimes known as MBCT-L) 8-week </w:t>
      </w:r>
      <w:proofErr w:type="gramStart"/>
      <w:r w:rsidRPr="00023394">
        <w:rPr>
          <w:rFonts w:asciiTheme="minorHAnsi" w:hAnsiTheme="minorHAnsi" w:cstheme="minorHAnsi"/>
          <w:iCs/>
          <w:sz w:val="22"/>
          <w:szCs w:val="22"/>
          <w:lang w:val="en-AU"/>
        </w:rPr>
        <w:t>course</w:t>
      </w:r>
      <w:proofErr w:type="gramEnd"/>
      <w:r w:rsidRPr="00023394">
        <w:rPr>
          <w:rFonts w:asciiTheme="minorHAnsi" w:hAnsiTheme="minorHAnsi" w:cstheme="minorHAnsi"/>
          <w:iCs/>
          <w:sz w:val="22"/>
          <w:szCs w:val="22"/>
          <w:lang w:val="en-AU"/>
        </w:rPr>
        <w:t xml:space="preserve"> please let us know what mindfulness course you have done as a participant. It is likely we will ask you to join a Mindfulness for Life course before you progress onto teacher training.  We offer many online Mindfulness for Life courses, visit the OMC website to sign-up.</w:t>
      </w:r>
    </w:p>
    <w:p w14:paraId="70CE2DC4" w14:textId="77777777" w:rsidR="00272BD6" w:rsidRPr="00023394" w:rsidRDefault="00272BD6" w:rsidP="00157F7F">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272BD6" w:rsidRPr="00023394" w14:paraId="2E1CBF49" w14:textId="77777777" w:rsidTr="00272BD6">
        <w:tc>
          <w:tcPr>
            <w:tcW w:w="9854" w:type="dxa"/>
          </w:tcPr>
          <w:p w14:paraId="501C0DE4" w14:textId="2896F215" w:rsidR="00272BD6"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Detail of other mindfulness course (if not Mindfulness for Life)</w:t>
            </w:r>
          </w:p>
          <w:p w14:paraId="41D1E7BF" w14:textId="17A62EA8" w:rsidR="00272BD6" w:rsidRPr="00023394" w:rsidRDefault="00272BD6" w:rsidP="00157F7F">
            <w:pPr>
              <w:rPr>
                <w:rFonts w:asciiTheme="minorHAnsi" w:hAnsiTheme="minorHAnsi" w:cstheme="minorHAnsi"/>
                <w:i/>
                <w:color w:val="A6A6A6" w:themeColor="background1" w:themeShade="A6"/>
                <w:sz w:val="22"/>
                <w:szCs w:val="22"/>
                <w:lang w:val="en-AU"/>
              </w:rPr>
            </w:pPr>
            <w:r w:rsidRPr="00023394">
              <w:rPr>
                <w:rFonts w:asciiTheme="minorHAnsi" w:hAnsiTheme="minorHAnsi" w:cstheme="minorHAnsi"/>
                <w:i/>
                <w:color w:val="A6A6A6" w:themeColor="background1" w:themeShade="A6"/>
                <w:sz w:val="22"/>
                <w:szCs w:val="22"/>
                <w:lang w:val="en-AU"/>
              </w:rPr>
              <w:t>Please enter N/A if you have completed a Mindfulness for Life course and move to next question</w:t>
            </w:r>
          </w:p>
          <w:p w14:paraId="42BD2E73" w14:textId="77777777" w:rsidR="00272BD6" w:rsidRPr="00023394" w:rsidRDefault="00272BD6" w:rsidP="00157F7F">
            <w:pPr>
              <w:rPr>
                <w:rFonts w:asciiTheme="minorHAnsi" w:hAnsiTheme="minorHAnsi" w:cstheme="minorHAnsi"/>
                <w:iCs/>
                <w:sz w:val="22"/>
                <w:szCs w:val="22"/>
                <w:lang w:val="en-AU"/>
              </w:rPr>
            </w:pPr>
          </w:p>
          <w:p w14:paraId="0820668A" w14:textId="77777777" w:rsidR="00272BD6" w:rsidRPr="00023394" w:rsidRDefault="00272BD6" w:rsidP="00157F7F">
            <w:pPr>
              <w:rPr>
                <w:rFonts w:asciiTheme="minorHAnsi" w:hAnsiTheme="minorHAnsi" w:cstheme="minorHAnsi"/>
                <w:iCs/>
                <w:sz w:val="22"/>
                <w:szCs w:val="22"/>
                <w:lang w:val="en-AU"/>
              </w:rPr>
            </w:pPr>
          </w:p>
          <w:p w14:paraId="019AE3AB" w14:textId="597C1437" w:rsidR="00272BD6" w:rsidRPr="00023394" w:rsidRDefault="00272BD6" w:rsidP="00157F7F">
            <w:pPr>
              <w:rPr>
                <w:rFonts w:asciiTheme="minorHAnsi" w:hAnsiTheme="minorHAnsi" w:cstheme="minorHAnsi"/>
                <w:iCs/>
                <w:sz w:val="22"/>
                <w:szCs w:val="22"/>
                <w:lang w:val="en-AU"/>
              </w:rPr>
            </w:pPr>
          </w:p>
        </w:tc>
      </w:tr>
    </w:tbl>
    <w:p w14:paraId="1F172691" w14:textId="77777777" w:rsidR="00272BD6" w:rsidRPr="00023394" w:rsidRDefault="00272BD6" w:rsidP="00157F7F">
      <w:pPr>
        <w:rPr>
          <w:rFonts w:asciiTheme="minorHAnsi" w:hAnsiTheme="minorHAnsi" w:cstheme="minorHAnsi"/>
          <w:iCs/>
          <w:sz w:val="22"/>
          <w:szCs w:val="22"/>
          <w:lang w:val="en-AU"/>
        </w:rPr>
      </w:pPr>
    </w:p>
    <w:p w14:paraId="0FBD987B" w14:textId="38BED8D2" w:rsidR="00157F7F"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P</w:t>
      </w:r>
      <w:r w:rsidR="00157F7F" w:rsidRPr="00023394">
        <w:rPr>
          <w:rFonts w:asciiTheme="minorHAnsi" w:hAnsiTheme="minorHAnsi" w:cstheme="minorHAnsi"/>
          <w:iCs/>
          <w:sz w:val="22"/>
          <w:szCs w:val="22"/>
          <w:lang w:val="en-AU"/>
        </w:rPr>
        <w:t>lease give details</w:t>
      </w:r>
      <w:r w:rsidRPr="00023394">
        <w:rPr>
          <w:rFonts w:asciiTheme="minorHAnsi" w:hAnsiTheme="minorHAnsi" w:cstheme="minorHAnsi"/>
          <w:iCs/>
          <w:sz w:val="22"/>
          <w:szCs w:val="22"/>
          <w:lang w:val="en-AU"/>
        </w:rPr>
        <w:t xml:space="preserve"> of your Mindfulness for Life Course</w:t>
      </w:r>
      <w:r w:rsidR="00A3027C" w:rsidRPr="00023394">
        <w:rPr>
          <w:rFonts w:asciiTheme="minorHAnsi" w:hAnsiTheme="minorHAnsi" w:cstheme="minorHAnsi"/>
          <w:iCs/>
          <w:sz w:val="22"/>
          <w:szCs w:val="22"/>
          <w:lang w:val="en-AU"/>
        </w:rPr>
        <w:t>:</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023394" w14:paraId="25AE9E25" w14:textId="77777777" w:rsidTr="00161758">
        <w:tc>
          <w:tcPr>
            <w:tcW w:w="4815" w:type="dxa"/>
            <w:gridSpan w:val="3"/>
          </w:tcPr>
          <w:p w14:paraId="3571D433" w14:textId="619C84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s) of the teacher(s)</w:t>
            </w:r>
          </w:p>
        </w:tc>
        <w:sdt>
          <w:sdtPr>
            <w:rPr>
              <w:rFonts w:asciiTheme="minorHAnsi" w:hAnsiTheme="minorHAnsi" w:cstheme="minorHAnsi"/>
              <w:sz w:val="22"/>
              <w:szCs w:val="22"/>
              <w:lang w:val="en-AU" w:eastAsia="ko-KR"/>
            </w:rPr>
            <w:id w:val="-179903260"/>
            <w:placeholder>
              <w:docPart w:val="0D5614AA908549619CCD6AEE935E60A6"/>
            </w:placeholder>
            <w:showingPlcHdr/>
          </w:sdtPr>
          <w:sdtEndPr/>
          <w:sdtContent>
            <w:tc>
              <w:tcPr>
                <w:tcW w:w="5039" w:type="dxa"/>
                <w:gridSpan w:val="2"/>
              </w:tcPr>
              <w:p w14:paraId="6AE671F4" w14:textId="2C36275D"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161758" w:rsidRPr="00023394" w14:paraId="7D465015" w14:textId="77777777" w:rsidTr="00161758">
        <w:tc>
          <w:tcPr>
            <w:tcW w:w="4815" w:type="dxa"/>
            <w:gridSpan w:val="3"/>
          </w:tcPr>
          <w:p w14:paraId="3AA8848F" w14:textId="2693EBB6" w:rsidR="00161758" w:rsidRPr="00023394" w:rsidRDefault="00432C0D"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Organisation/ </w:t>
            </w:r>
            <w:r w:rsidR="00161758" w:rsidRPr="00023394">
              <w:rPr>
                <w:rFonts w:asciiTheme="minorHAnsi" w:hAnsiTheme="minorHAnsi" w:cstheme="minorHAnsi"/>
                <w:sz w:val="22"/>
                <w:szCs w:val="22"/>
                <w:lang w:val="en-AU" w:eastAsia="ko-KR"/>
              </w:rPr>
              <w:t xml:space="preserve">Location </w:t>
            </w:r>
            <w:r w:rsidR="00161758" w:rsidRPr="00023394">
              <w:rPr>
                <w:rFonts w:asciiTheme="minorHAnsi" w:hAnsiTheme="minorHAnsi" w:cstheme="minorHAnsi"/>
                <w:sz w:val="22"/>
                <w:szCs w:val="22"/>
                <w:lang w:val="en-AU" w:eastAsia="ko-KR"/>
              </w:rPr>
              <w:br/>
              <w:t>(Please specify whether it was in person or online)</w:t>
            </w:r>
          </w:p>
        </w:tc>
        <w:sdt>
          <w:sdtPr>
            <w:rPr>
              <w:rFonts w:asciiTheme="minorHAnsi" w:hAnsiTheme="minorHAnsi" w:cstheme="minorHAnsi"/>
              <w:sz w:val="22"/>
              <w:szCs w:val="22"/>
              <w:lang w:val="en-AU" w:eastAsia="ko-KR"/>
            </w:rPr>
            <w:id w:val="1223404824"/>
            <w:placeholder>
              <w:docPart w:val="1288251F18A840BBA56AC0FC2D1FA36E"/>
            </w:placeholder>
            <w:showingPlcHdr/>
          </w:sdtPr>
          <w:sdtEndPr/>
          <w:sdtContent>
            <w:tc>
              <w:tcPr>
                <w:tcW w:w="5039" w:type="dxa"/>
                <w:gridSpan w:val="2"/>
              </w:tcPr>
              <w:p w14:paraId="6DF2236F" w14:textId="703BEAB0"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161758" w:rsidRPr="00023394" w14:paraId="00D05F50" w14:textId="77777777" w:rsidTr="002D0E91">
        <w:trPr>
          <w:trHeight w:val="367"/>
        </w:trPr>
        <w:tc>
          <w:tcPr>
            <w:tcW w:w="846" w:type="dxa"/>
          </w:tcPr>
          <w:p w14:paraId="62673628" w14:textId="3B628E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tc>
          <w:tcPr>
            <w:tcW w:w="2126" w:type="dxa"/>
          </w:tcPr>
          <w:p w14:paraId="46EB0F06" w14:textId="4B7B0F08"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rom (dd/mm/</w:t>
            </w:r>
            <w:proofErr w:type="spellStart"/>
            <w:r w:rsidRPr="00023394">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sz w:val="22"/>
              <w:szCs w:val="22"/>
              <w:lang w:val="en-AU" w:eastAsia="ko-KR"/>
            </w:rPr>
            <w:id w:val="-1747253383"/>
            <w:placeholder>
              <w:docPart w:val="441B92AAB060448391C404176143F593"/>
            </w:placeholder>
            <w:showingPlcHdr/>
            <w:date w:fullDate="2020-04-06T00:00:00Z">
              <w:dateFormat w:val="dd/MM/yyyy"/>
              <w:lid w:val="en-GB"/>
              <w:storeMappedDataAs w:val="dateTime"/>
              <w:calendar w:val="gregorian"/>
            </w:date>
          </w:sdtPr>
          <w:sdtEndPr/>
          <w:sdtContent>
            <w:tc>
              <w:tcPr>
                <w:tcW w:w="1843" w:type="dxa"/>
              </w:tcPr>
              <w:p w14:paraId="42AC3AF6" w14:textId="058A22B6" w:rsidR="00161758" w:rsidRPr="00023394" w:rsidRDefault="002D0E91"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to enter a date.</w:t>
                </w:r>
              </w:p>
            </w:tc>
          </w:sdtContent>
        </w:sdt>
        <w:tc>
          <w:tcPr>
            <w:tcW w:w="2410" w:type="dxa"/>
          </w:tcPr>
          <w:p w14:paraId="645ECAC7" w14:textId="59ED81E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o (dd/mm/</w:t>
            </w:r>
            <w:proofErr w:type="spellStart"/>
            <w:r w:rsidRPr="00023394">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sz w:val="22"/>
              <w:szCs w:val="22"/>
              <w:lang w:val="en-AU" w:eastAsia="ko-KR"/>
            </w:rPr>
            <w:id w:val="1294337346"/>
            <w:placeholder>
              <w:docPart w:val="3A0896A666DF4C3C854E35DB5309293C"/>
            </w:placeholder>
            <w:showingPlcHdr/>
            <w:date>
              <w:dateFormat w:val="dd/MM/yyyy"/>
              <w:lid w:val="en-GB"/>
              <w:storeMappedDataAs w:val="dateTime"/>
              <w:calendar w:val="gregorian"/>
            </w:date>
          </w:sdtPr>
          <w:sdtEndPr/>
          <w:sdtContent>
            <w:tc>
              <w:tcPr>
                <w:tcW w:w="2629" w:type="dxa"/>
              </w:tcPr>
              <w:p w14:paraId="2C95905F" w14:textId="02323CBD"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to enter a date.</w:t>
                </w:r>
              </w:p>
            </w:tc>
          </w:sdtContent>
        </w:sdt>
      </w:tr>
      <w:tr w:rsidR="00161758" w:rsidRPr="00023394" w14:paraId="311BC479" w14:textId="77777777" w:rsidTr="00002E8F">
        <w:tc>
          <w:tcPr>
            <w:tcW w:w="9854" w:type="dxa"/>
            <w:gridSpan w:val="5"/>
          </w:tcPr>
          <w:p w14:paraId="1C638616" w14:textId="5AE49FB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Please briefly describe your experience of this course below. What did you learn? (Max. 200 words)</w:t>
            </w:r>
          </w:p>
        </w:tc>
      </w:tr>
      <w:tr w:rsidR="00161758" w:rsidRPr="00023394" w14:paraId="587980D3" w14:textId="77777777" w:rsidTr="00002E8F">
        <w:tc>
          <w:tcPr>
            <w:tcW w:w="9854" w:type="dxa"/>
            <w:gridSpan w:val="5"/>
          </w:tcPr>
          <w:p w14:paraId="4A744A6B" w14:textId="77777777" w:rsidR="0028151C" w:rsidRPr="00023394" w:rsidRDefault="0028151C" w:rsidP="00161758">
            <w:pPr>
              <w:rPr>
                <w:rFonts w:asciiTheme="minorHAnsi" w:hAnsiTheme="minorHAnsi" w:cstheme="minorHAnsi"/>
                <w:sz w:val="22"/>
                <w:szCs w:val="22"/>
                <w:lang w:val="en-AU" w:eastAsia="ko-KR"/>
              </w:rPr>
            </w:pPr>
          </w:p>
          <w:p w14:paraId="44560976" w14:textId="77777777" w:rsidR="00EB1198" w:rsidRPr="00023394" w:rsidRDefault="00EB1198" w:rsidP="00161758">
            <w:pPr>
              <w:rPr>
                <w:rFonts w:asciiTheme="minorHAnsi" w:hAnsiTheme="minorHAnsi" w:cstheme="minorHAnsi"/>
                <w:sz w:val="22"/>
                <w:szCs w:val="22"/>
                <w:lang w:val="en-AU" w:eastAsia="ko-KR"/>
              </w:rPr>
            </w:pPr>
          </w:p>
          <w:p w14:paraId="1D120C95" w14:textId="6A57C60E" w:rsidR="00EB1198" w:rsidRPr="00023394" w:rsidRDefault="00EB1198" w:rsidP="00161758">
            <w:pPr>
              <w:rPr>
                <w:rFonts w:asciiTheme="minorHAnsi" w:hAnsiTheme="minorHAnsi" w:cstheme="minorHAnsi"/>
                <w:sz w:val="22"/>
                <w:szCs w:val="22"/>
                <w:lang w:val="en-AU" w:eastAsia="ko-KR"/>
              </w:rPr>
            </w:pPr>
          </w:p>
        </w:tc>
      </w:tr>
    </w:tbl>
    <w:p w14:paraId="5F6D0C68" w14:textId="77777777" w:rsidR="00272BD6" w:rsidRPr="00023394" w:rsidRDefault="00272BD6" w:rsidP="00157F7F">
      <w:pPr>
        <w:rPr>
          <w:rFonts w:asciiTheme="minorHAnsi" w:hAnsiTheme="minorHAnsi" w:cstheme="minorHAnsi"/>
          <w:sz w:val="22"/>
          <w:szCs w:val="22"/>
          <w:lang w:val="en-AU" w:eastAsia="ko-KR"/>
        </w:rPr>
      </w:pPr>
    </w:p>
    <w:p w14:paraId="74D0A1C3" w14:textId="79BCEA14" w:rsidR="0080702C" w:rsidRPr="00023394" w:rsidRDefault="00C47447"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rsidRPr="00023394" w14:paraId="4AEB38B2" w14:textId="77777777" w:rsidTr="009A7770">
        <w:trPr>
          <w:trHeight w:val="744"/>
        </w:trPr>
        <w:tc>
          <w:tcPr>
            <w:tcW w:w="5098" w:type="dxa"/>
          </w:tcPr>
          <w:p w14:paraId="5F9A8DF8" w14:textId="4A2452C4"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For how long have you been practicing? </w:t>
            </w:r>
            <w:r w:rsidR="002F7A96"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w:t>
            </w:r>
            <w:proofErr w:type="gramStart"/>
            <w:r w:rsidRPr="00023394">
              <w:rPr>
                <w:rFonts w:asciiTheme="minorHAnsi" w:hAnsiTheme="minorHAnsi" w:cstheme="minorHAnsi"/>
                <w:sz w:val="22"/>
                <w:szCs w:val="22"/>
                <w:lang w:val="en-AU" w:eastAsia="ko-KR"/>
              </w:rPr>
              <w:t>in</w:t>
            </w:r>
            <w:proofErr w:type="gramEnd"/>
            <w:r w:rsidRPr="00023394">
              <w:rPr>
                <w:rFonts w:asciiTheme="minorHAnsi" w:hAnsiTheme="minorHAnsi" w:cstheme="minorHAnsi"/>
                <w:sz w:val="22"/>
                <w:szCs w:val="22"/>
                <w:lang w:val="en-AU" w:eastAsia="ko-KR"/>
              </w:rPr>
              <w:t xml:space="preserve"> months or years)</w:t>
            </w:r>
          </w:p>
        </w:tc>
        <w:tc>
          <w:tcPr>
            <w:tcW w:w="4747" w:type="dxa"/>
          </w:tcPr>
          <w:p w14:paraId="47455C1A" w14:textId="4E27A086" w:rsidR="001E068F" w:rsidRPr="00023394" w:rsidRDefault="001E068F" w:rsidP="00157F7F">
            <w:pPr>
              <w:rPr>
                <w:rFonts w:asciiTheme="minorHAnsi" w:hAnsiTheme="minorHAnsi" w:cstheme="minorHAnsi"/>
                <w:sz w:val="22"/>
                <w:szCs w:val="22"/>
                <w:lang w:val="en-AU" w:eastAsia="ko-KR"/>
              </w:rPr>
            </w:pPr>
          </w:p>
        </w:tc>
      </w:tr>
      <w:tr w:rsidR="009A7770" w:rsidRPr="00023394" w14:paraId="6E1D3052" w14:textId="77777777" w:rsidTr="009A7770">
        <w:trPr>
          <w:trHeight w:val="363"/>
        </w:trPr>
        <w:tc>
          <w:tcPr>
            <w:tcW w:w="9845" w:type="dxa"/>
            <w:gridSpan w:val="2"/>
          </w:tcPr>
          <w:p w14:paraId="1B21789F" w14:textId="7518856E" w:rsidR="009A7770" w:rsidRPr="00023394" w:rsidRDefault="009A7770"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What practices do you do?</w:t>
            </w:r>
          </w:p>
        </w:tc>
      </w:tr>
      <w:tr w:rsidR="009A7770" w:rsidRPr="00023394" w14:paraId="4A773DB0" w14:textId="77777777" w:rsidTr="009A7770">
        <w:trPr>
          <w:trHeight w:val="363"/>
        </w:trPr>
        <w:tc>
          <w:tcPr>
            <w:tcW w:w="9845" w:type="dxa"/>
            <w:gridSpan w:val="2"/>
          </w:tcPr>
          <w:p w14:paraId="511FC28B" w14:textId="56167FCA" w:rsidR="009A7770" w:rsidRPr="00023394" w:rsidRDefault="009A7770" w:rsidP="00157F7F">
            <w:pPr>
              <w:rPr>
                <w:rFonts w:asciiTheme="minorHAnsi" w:hAnsiTheme="minorHAnsi" w:cstheme="minorHAnsi"/>
                <w:sz w:val="22"/>
                <w:szCs w:val="22"/>
                <w:lang w:val="en-AU" w:eastAsia="ko-KR"/>
              </w:rPr>
            </w:pPr>
          </w:p>
        </w:tc>
      </w:tr>
      <w:tr w:rsidR="00974734" w:rsidRPr="00023394" w14:paraId="486AADD7" w14:textId="77777777" w:rsidTr="00974734">
        <w:trPr>
          <w:trHeight w:val="393"/>
        </w:trPr>
        <w:tc>
          <w:tcPr>
            <w:tcW w:w="9845" w:type="dxa"/>
            <w:gridSpan w:val="2"/>
          </w:tcPr>
          <w:p w14:paraId="00FB6BFE" w14:textId="72DBE203" w:rsidR="00974734" w:rsidRPr="00023394" w:rsidRDefault="00974734"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How often and for how long do you typically practice? (For example, 3 times a week for 20 minutes)</w:t>
            </w:r>
          </w:p>
        </w:tc>
      </w:tr>
      <w:tr w:rsidR="00EB1198" w:rsidRPr="00023394" w14:paraId="00E82395" w14:textId="77777777" w:rsidTr="00974734">
        <w:trPr>
          <w:trHeight w:val="393"/>
        </w:trPr>
        <w:tc>
          <w:tcPr>
            <w:tcW w:w="9845" w:type="dxa"/>
            <w:gridSpan w:val="2"/>
          </w:tcPr>
          <w:p w14:paraId="3B352563" w14:textId="77777777" w:rsidR="00EB1198" w:rsidRPr="00023394" w:rsidRDefault="00EB1198" w:rsidP="00157F7F">
            <w:pPr>
              <w:rPr>
                <w:rFonts w:asciiTheme="minorHAnsi" w:hAnsiTheme="minorHAnsi" w:cstheme="minorHAnsi"/>
                <w:sz w:val="22"/>
                <w:szCs w:val="22"/>
                <w:lang w:val="en-AU" w:eastAsia="ko-KR"/>
              </w:rPr>
            </w:pPr>
          </w:p>
        </w:tc>
      </w:tr>
      <w:tr w:rsidR="0080702C" w:rsidRPr="00023394" w14:paraId="4B429FC1" w14:textId="77777777" w:rsidTr="001E068F">
        <w:trPr>
          <w:trHeight w:val="732"/>
        </w:trPr>
        <w:tc>
          <w:tcPr>
            <w:tcW w:w="9845" w:type="dxa"/>
            <w:gridSpan w:val="2"/>
          </w:tcPr>
          <w:p w14:paraId="52569509" w14:textId="021473E0"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Below, please </w:t>
            </w:r>
            <w:r w:rsidR="009716E9" w:rsidRPr="00023394">
              <w:rPr>
                <w:rFonts w:asciiTheme="minorHAnsi" w:hAnsiTheme="minorHAnsi" w:cstheme="minorHAnsi"/>
                <w:sz w:val="22"/>
                <w:szCs w:val="22"/>
                <w:lang w:val="en-AU" w:eastAsia="ko-KR"/>
              </w:rPr>
              <w:t xml:space="preserve">briefly </w:t>
            </w:r>
            <w:r w:rsidRPr="00023394">
              <w:rPr>
                <w:rFonts w:asciiTheme="minorHAnsi" w:hAnsiTheme="minorHAnsi" w:cstheme="minorHAnsi"/>
                <w:sz w:val="22"/>
                <w:szCs w:val="22"/>
                <w:lang w:val="en-AU" w:eastAsia="ko-KR"/>
              </w:rPr>
              <w:t>describe any delights, difficulties, or discoveries you have been working with recently in your practice</w:t>
            </w:r>
            <w:r w:rsidR="002F7A96" w:rsidRPr="00023394">
              <w:rPr>
                <w:rFonts w:asciiTheme="minorHAnsi" w:hAnsiTheme="minorHAnsi" w:cstheme="minorHAnsi"/>
                <w:sz w:val="22"/>
                <w:szCs w:val="22"/>
                <w:lang w:val="en-AU" w:eastAsia="ko-KR"/>
              </w:rPr>
              <w:t>.</w:t>
            </w:r>
            <w:r w:rsidRPr="00023394">
              <w:rPr>
                <w:rFonts w:asciiTheme="minorHAnsi" w:hAnsiTheme="minorHAnsi" w:cstheme="minorHAnsi"/>
                <w:sz w:val="22"/>
                <w:szCs w:val="22"/>
                <w:lang w:val="en-AU" w:eastAsia="ko-KR"/>
              </w:rPr>
              <w:t xml:space="preserve"> (Max 200 words)</w:t>
            </w:r>
          </w:p>
        </w:tc>
      </w:tr>
      <w:tr w:rsidR="0080702C" w:rsidRPr="00023394" w14:paraId="3B7EAEDD" w14:textId="77777777" w:rsidTr="001E068F">
        <w:trPr>
          <w:trHeight w:val="2236"/>
        </w:trPr>
        <w:tc>
          <w:tcPr>
            <w:tcW w:w="9845" w:type="dxa"/>
            <w:gridSpan w:val="2"/>
          </w:tcPr>
          <w:p w14:paraId="1B5509F3" w14:textId="6EE0E3F7" w:rsidR="002F7A96" w:rsidRPr="00023394" w:rsidRDefault="002F7A96" w:rsidP="00157F7F">
            <w:pPr>
              <w:rPr>
                <w:rFonts w:asciiTheme="minorHAnsi" w:hAnsiTheme="minorHAnsi" w:cstheme="minorHAnsi"/>
                <w:sz w:val="22"/>
                <w:szCs w:val="22"/>
                <w:lang w:val="en-AU" w:eastAsia="ko-KR"/>
              </w:rPr>
            </w:pPr>
          </w:p>
        </w:tc>
      </w:tr>
    </w:tbl>
    <w:p w14:paraId="7EA954F8" w14:textId="1B673ED9" w:rsidR="00C47447" w:rsidRPr="00023394" w:rsidRDefault="00C47447" w:rsidP="00157F7F">
      <w:pPr>
        <w:rPr>
          <w:rFonts w:asciiTheme="minorHAnsi" w:hAnsiTheme="minorHAnsi" w:cstheme="minorHAnsi"/>
          <w:sz w:val="22"/>
          <w:szCs w:val="22"/>
          <w:lang w:val="en-AU" w:eastAsia="ko-KR"/>
        </w:rPr>
      </w:pPr>
    </w:p>
    <w:p w14:paraId="6FDF03F3" w14:textId="0787CFA0"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attended any meditation retreats?</w:t>
      </w:r>
      <w:r w:rsidR="00980A34"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t xml:space="preserve"> </w:t>
      </w:r>
      <w:r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 xml:space="preserve">No </w:t>
      </w:r>
    </w:p>
    <w:p w14:paraId="37F4A83D" w14:textId="5C90549E"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If </w:t>
      </w:r>
      <w:r w:rsidR="001E068F"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023394" w14:paraId="75C91E88" w14:textId="77777777" w:rsidTr="00F67353">
        <w:tc>
          <w:tcPr>
            <w:tcW w:w="2547" w:type="dxa"/>
          </w:tcPr>
          <w:p w14:paraId="4D8A9059" w14:textId="1C2C1250" w:rsidR="00C47447"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ype of retreat(s)</w:t>
            </w:r>
          </w:p>
        </w:tc>
        <w:tc>
          <w:tcPr>
            <w:tcW w:w="7307" w:type="dxa"/>
          </w:tcPr>
          <w:p w14:paraId="57D0869D" w14:textId="64703E65" w:rsidR="00432C0D" w:rsidRPr="00023394" w:rsidRDefault="00432C0D" w:rsidP="006E03C1">
            <w:pPr>
              <w:rPr>
                <w:rFonts w:asciiTheme="minorHAnsi" w:hAnsiTheme="minorHAnsi" w:cstheme="minorHAnsi"/>
                <w:sz w:val="22"/>
                <w:szCs w:val="22"/>
                <w:lang w:val="en-AU" w:eastAsia="ko-KR"/>
              </w:rPr>
            </w:pPr>
          </w:p>
        </w:tc>
      </w:tr>
      <w:tr w:rsidR="004D5A65" w:rsidRPr="00023394" w14:paraId="6D0BAE02" w14:textId="77777777" w:rsidTr="00F67353">
        <w:tc>
          <w:tcPr>
            <w:tcW w:w="2547" w:type="dxa"/>
          </w:tcPr>
          <w:p w14:paraId="0861FBAF" w14:textId="231AD290" w:rsidR="004D5A65" w:rsidRPr="00023394" w:rsidRDefault="004D5A65"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w:t>
            </w:r>
            <w:r w:rsidR="00F67353" w:rsidRPr="00023394">
              <w:rPr>
                <w:rFonts w:asciiTheme="minorHAnsi" w:hAnsiTheme="minorHAnsi" w:cstheme="minorHAnsi"/>
                <w:sz w:val="22"/>
                <w:szCs w:val="22"/>
                <w:lang w:val="en-AU" w:eastAsia="ko-KR"/>
              </w:rPr>
              <w:t>(s)</w:t>
            </w:r>
            <w:r w:rsidRPr="00023394">
              <w:rPr>
                <w:rFonts w:asciiTheme="minorHAnsi" w:hAnsiTheme="minorHAnsi" w:cstheme="minorHAnsi"/>
                <w:sz w:val="22"/>
                <w:szCs w:val="22"/>
                <w:lang w:val="en-AU" w:eastAsia="ko-KR"/>
              </w:rPr>
              <w:t xml:space="preserve"> of retreat lead(s)</w:t>
            </w:r>
          </w:p>
        </w:tc>
        <w:tc>
          <w:tcPr>
            <w:tcW w:w="7307" w:type="dxa"/>
          </w:tcPr>
          <w:p w14:paraId="32010AE4" w14:textId="77956B1A" w:rsidR="00446D21" w:rsidRPr="00023394" w:rsidRDefault="00446D21" w:rsidP="006E03C1">
            <w:pPr>
              <w:rPr>
                <w:rFonts w:asciiTheme="minorHAnsi" w:hAnsiTheme="minorHAnsi" w:cstheme="minorHAnsi"/>
                <w:sz w:val="22"/>
                <w:szCs w:val="22"/>
                <w:lang w:val="en-AU" w:eastAsia="ko-KR"/>
              </w:rPr>
            </w:pPr>
          </w:p>
        </w:tc>
      </w:tr>
      <w:tr w:rsidR="00C47447" w:rsidRPr="00023394" w14:paraId="2AA9E03A" w14:textId="77777777" w:rsidTr="00F67353">
        <w:trPr>
          <w:trHeight w:val="453"/>
        </w:trPr>
        <w:tc>
          <w:tcPr>
            <w:tcW w:w="2547" w:type="dxa"/>
          </w:tcPr>
          <w:p w14:paraId="3FA53E05" w14:textId="67735FD9"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uration</w:t>
            </w:r>
          </w:p>
        </w:tc>
        <w:tc>
          <w:tcPr>
            <w:tcW w:w="7307" w:type="dxa"/>
          </w:tcPr>
          <w:p w14:paraId="41490DF9" w14:textId="35C0D6A8" w:rsidR="00432C0D" w:rsidRPr="00023394" w:rsidRDefault="00432C0D" w:rsidP="0083206F">
            <w:pPr>
              <w:rPr>
                <w:rFonts w:asciiTheme="minorHAnsi" w:hAnsiTheme="minorHAnsi" w:cstheme="minorHAnsi"/>
                <w:sz w:val="22"/>
                <w:szCs w:val="22"/>
                <w:lang w:val="en-AU" w:eastAsia="ko-KR"/>
              </w:rPr>
            </w:pPr>
          </w:p>
        </w:tc>
      </w:tr>
      <w:tr w:rsidR="00C47447" w:rsidRPr="00023394" w14:paraId="457D33C5" w14:textId="77777777" w:rsidTr="00F67353">
        <w:tc>
          <w:tcPr>
            <w:tcW w:w="2547" w:type="dxa"/>
          </w:tcPr>
          <w:p w14:paraId="520BD195" w14:textId="64C79C1B"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023394" w:rsidRDefault="0028151C"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432C0D" w:rsidRPr="00023394" w14:paraId="5064017F" w14:textId="77777777" w:rsidTr="00F67353">
        <w:tc>
          <w:tcPr>
            <w:tcW w:w="2547" w:type="dxa"/>
          </w:tcPr>
          <w:p w14:paraId="6F37F59D" w14:textId="77777777" w:rsidR="00432C0D"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023394" w:rsidRDefault="0083206F"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3748E3B" w14:textId="77777777" w:rsidTr="006E03C1">
        <w:tc>
          <w:tcPr>
            <w:tcW w:w="9854" w:type="dxa"/>
            <w:gridSpan w:val="2"/>
          </w:tcPr>
          <w:p w14:paraId="279A3F21" w14:textId="4C50D53D"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Max. 200 words)</w:t>
            </w:r>
          </w:p>
        </w:tc>
      </w:tr>
      <w:tr w:rsidR="00C47447" w:rsidRPr="00023394" w14:paraId="56D31B3F" w14:textId="77777777" w:rsidTr="006E03C1">
        <w:tc>
          <w:tcPr>
            <w:tcW w:w="9854" w:type="dxa"/>
            <w:gridSpan w:val="2"/>
          </w:tcPr>
          <w:p w14:paraId="4319CEF8" w14:textId="0AA07D0E" w:rsidR="00C47447" w:rsidRPr="00023394" w:rsidRDefault="00C47447" w:rsidP="006E03C1">
            <w:pPr>
              <w:rPr>
                <w:rFonts w:asciiTheme="minorHAnsi" w:hAnsiTheme="minorHAnsi" w:cstheme="minorHAnsi"/>
                <w:sz w:val="22"/>
                <w:szCs w:val="22"/>
                <w:lang w:val="en-AU" w:eastAsia="ko-KR"/>
              </w:rPr>
            </w:pPr>
          </w:p>
          <w:p w14:paraId="49EA2E85" w14:textId="7143545A" w:rsidR="00EB1198" w:rsidRPr="00023394" w:rsidRDefault="00EB1198" w:rsidP="006E03C1">
            <w:pPr>
              <w:rPr>
                <w:rFonts w:asciiTheme="minorHAnsi" w:hAnsiTheme="minorHAnsi" w:cstheme="minorHAnsi"/>
                <w:sz w:val="22"/>
                <w:szCs w:val="22"/>
                <w:lang w:val="en-AU" w:eastAsia="ko-KR"/>
              </w:rPr>
            </w:pPr>
          </w:p>
          <w:p w14:paraId="27C7E332" w14:textId="77777777" w:rsidR="00EB1198" w:rsidRPr="00023394" w:rsidRDefault="00EB1198" w:rsidP="006E03C1">
            <w:pPr>
              <w:rPr>
                <w:rFonts w:asciiTheme="minorHAnsi" w:hAnsiTheme="minorHAnsi" w:cstheme="minorHAnsi"/>
                <w:sz w:val="22"/>
                <w:szCs w:val="22"/>
                <w:lang w:val="en-AU" w:eastAsia="ko-KR"/>
              </w:rPr>
            </w:pPr>
          </w:p>
          <w:p w14:paraId="5025D7C2" w14:textId="77777777" w:rsidR="00C47447" w:rsidRPr="00023394" w:rsidRDefault="00C47447" w:rsidP="006E03C1">
            <w:pPr>
              <w:rPr>
                <w:rFonts w:asciiTheme="minorHAnsi" w:hAnsiTheme="minorHAnsi" w:cstheme="minorHAnsi"/>
                <w:sz w:val="22"/>
                <w:szCs w:val="22"/>
                <w:lang w:val="en-AU" w:eastAsia="ko-KR"/>
              </w:rPr>
            </w:pPr>
          </w:p>
        </w:tc>
      </w:tr>
    </w:tbl>
    <w:p w14:paraId="1AC757BB" w14:textId="77777777" w:rsidR="00C47447" w:rsidRPr="00023394" w:rsidRDefault="00C47447" w:rsidP="00157F7F">
      <w:pPr>
        <w:rPr>
          <w:rFonts w:asciiTheme="minorHAnsi" w:hAnsiTheme="minorHAnsi" w:cstheme="minorHAnsi"/>
          <w:iCs/>
          <w:sz w:val="22"/>
          <w:szCs w:val="22"/>
          <w:lang w:val="en-AU"/>
        </w:rPr>
      </w:pPr>
    </w:p>
    <w:p w14:paraId="0438920D" w14:textId="7EF001A7" w:rsidR="00432C0D" w:rsidRPr="00023394" w:rsidRDefault="004D5A65"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w:t>
      </w:r>
      <w:proofErr w:type="gramStart"/>
      <w:r w:rsidRPr="00023394">
        <w:rPr>
          <w:rFonts w:asciiTheme="minorHAnsi" w:hAnsiTheme="minorHAnsi" w:cstheme="minorHAnsi"/>
          <w:sz w:val="22"/>
          <w:szCs w:val="22"/>
          <w:lang w:val="en-AU" w:eastAsia="ko-KR"/>
        </w:rPr>
        <w:t>describe briefly</w:t>
      </w:r>
      <w:proofErr w:type="gramEnd"/>
      <w:r w:rsidRPr="00023394">
        <w:rPr>
          <w:rFonts w:asciiTheme="minorHAnsi" w:hAnsiTheme="minorHAnsi" w:cstheme="minorHAnsi"/>
          <w:sz w:val="22"/>
          <w:szCs w:val="22"/>
          <w:lang w:val="en-AU" w:eastAsia="ko-KR"/>
        </w:rPr>
        <w:t xml:space="preserve"> your understanding of what mindfulness is and the ways in which it could 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023394" w14:paraId="7B433F32" w14:textId="77777777" w:rsidTr="006E03C1">
        <w:tc>
          <w:tcPr>
            <w:tcW w:w="9854" w:type="dxa"/>
          </w:tcPr>
          <w:p w14:paraId="66B27A36" w14:textId="332F0AC9" w:rsidR="00432C0D" w:rsidRPr="00023394" w:rsidRDefault="00432C0D" w:rsidP="006E03C1">
            <w:pPr>
              <w:rPr>
                <w:rFonts w:asciiTheme="minorHAnsi" w:hAnsiTheme="minorHAnsi" w:cstheme="minorHAnsi"/>
                <w:iCs/>
                <w:sz w:val="22"/>
                <w:szCs w:val="22"/>
                <w:lang w:val="en-AU"/>
              </w:rPr>
            </w:pPr>
          </w:p>
          <w:p w14:paraId="2EBD9D42" w14:textId="3B46B775" w:rsidR="00EB1198" w:rsidRPr="00023394" w:rsidRDefault="00EB1198" w:rsidP="006E03C1">
            <w:pPr>
              <w:rPr>
                <w:rFonts w:asciiTheme="minorHAnsi" w:hAnsiTheme="minorHAnsi" w:cstheme="minorHAnsi"/>
                <w:iCs/>
                <w:sz w:val="22"/>
                <w:szCs w:val="22"/>
                <w:lang w:val="en-AU"/>
              </w:rPr>
            </w:pPr>
          </w:p>
          <w:p w14:paraId="22F8CC1D" w14:textId="3DBB2863" w:rsidR="00EB1198" w:rsidRPr="00023394" w:rsidRDefault="00EB1198" w:rsidP="006E03C1">
            <w:pPr>
              <w:rPr>
                <w:rFonts w:asciiTheme="minorHAnsi" w:hAnsiTheme="minorHAnsi" w:cstheme="minorHAnsi"/>
                <w:iCs/>
                <w:sz w:val="22"/>
                <w:szCs w:val="22"/>
                <w:lang w:val="en-AU"/>
              </w:rPr>
            </w:pPr>
          </w:p>
          <w:p w14:paraId="50092C1D" w14:textId="77777777" w:rsidR="00EB1198" w:rsidRPr="00023394" w:rsidRDefault="00EB1198" w:rsidP="006E03C1">
            <w:pPr>
              <w:rPr>
                <w:rFonts w:asciiTheme="minorHAnsi" w:hAnsiTheme="minorHAnsi" w:cstheme="minorHAnsi"/>
                <w:iCs/>
                <w:sz w:val="22"/>
                <w:szCs w:val="22"/>
                <w:lang w:val="en-AU"/>
              </w:rPr>
            </w:pPr>
          </w:p>
          <w:p w14:paraId="68074DDE" w14:textId="77777777" w:rsidR="00432C0D" w:rsidRPr="00023394" w:rsidRDefault="00432C0D" w:rsidP="006E03C1">
            <w:pPr>
              <w:rPr>
                <w:rFonts w:asciiTheme="minorHAnsi" w:hAnsiTheme="minorHAnsi" w:cstheme="minorHAnsi"/>
                <w:iCs/>
                <w:sz w:val="22"/>
                <w:szCs w:val="22"/>
                <w:lang w:val="en-AU"/>
              </w:rPr>
            </w:pPr>
          </w:p>
        </w:tc>
      </w:tr>
    </w:tbl>
    <w:p w14:paraId="695B0972" w14:textId="06450CF8" w:rsidR="00C47447" w:rsidRPr="00023394" w:rsidRDefault="00C47447" w:rsidP="00432C0D">
      <w:pPr>
        <w:rPr>
          <w:rFonts w:asciiTheme="minorHAnsi" w:hAnsiTheme="minorHAnsi" w:cstheme="minorHAnsi"/>
          <w:iCs/>
          <w:sz w:val="22"/>
          <w:szCs w:val="22"/>
          <w:lang w:val="en-AU"/>
        </w:rPr>
      </w:pPr>
    </w:p>
    <w:p w14:paraId="3F314FEA" w14:textId="054723B0" w:rsidR="00432C0D" w:rsidRPr="00023394" w:rsidRDefault="00432C0D"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lastRenderedPageBreak/>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EB1198" w:rsidRPr="00023394" w14:paraId="796AEAD7" w14:textId="77777777" w:rsidTr="00EB1198">
        <w:tc>
          <w:tcPr>
            <w:tcW w:w="9854" w:type="dxa"/>
          </w:tcPr>
          <w:p w14:paraId="0BF6CA1A" w14:textId="77777777" w:rsidR="00EB1198" w:rsidRPr="00023394" w:rsidRDefault="00EB1198" w:rsidP="00432C0D">
            <w:pPr>
              <w:rPr>
                <w:rFonts w:asciiTheme="minorHAnsi" w:hAnsiTheme="minorHAnsi" w:cstheme="minorHAnsi"/>
                <w:iCs/>
                <w:sz w:val="22"/>
                <w:szCs w:val="22"/>
                <w:lang w:val="en-AU"/>
              </w:rPr>
            </w:pPr>
          </w:p>
          <w:p w14:paraId="3301B4AD" w14:textId="77777777" w:rsidR="00EB1198" w:rsidRPr="00023394" w:rsidRDefault="00EB1198" w:rsidP="00432C0D">
            <w:pPr>
              <w:rPr>
                <w:rFonts w:asciiTheme="minorHAnsi" w:hAnsiTheme="minorHAnsi" w:cstheme="minorHAnsi"/>
                <w:iCs/>
                <w:sz w:val="22"/>
                <w:szCs w:val="22"/>
                <w:lang w:val="en-AU"/>
              </w:rPr>
            </w:pPr>
          </w:p>
          <w:p w14:paraId="53D2D3FF" w14:textId="77777777" w:rsidR="00EB1198" w:rsidRPr="00023394" w:rsidRDefault="00EB1198" w:rsidP="00432C0D">
            <w:pPr>
              <w:rPr>
                <w:rFonts w:asciiTheme="minorHAnsi" w:hAnsiTheme="minorHAnsi" w:cstheme="minorHAnsi"/>
                <w:iCs/>
                <w:sz w:val="22"/>
                <w:szCs w:val="22"/>
                <w:lang w:val="en-AU"/>
              </w:rPr>
            </w:pPr>
          </w:p>
          <w:p w14:paraId="7623A06D" w14:textId="77777777" w:rsidR="00EB1198" w:rsidRPr="00023394" w:rsidRDefault="00EB1198" w:rsidP="00432C0D">
            <w:pPr>
              <w:rPr>
                <w:rFonts w:asciiTheme="minorHAnsi" w:hAnsiTheme="minorHAnsi" w:cstheme="minorHAnsi"/>
                <w:iCs/>
                <w:sz w:val="22"/>
                <w:szCs w:val="22"/>
                <w:lang w:val="en-AU"/>
              </w:rPr>
            </w:pPr>
          </w:p>
          <w:p w14:paraId="343F3F44" w14:textId="5A1BC363" w:rsidR="00EB1198" w:rsidRPr="00023394" w:rsidRDefault="00EB1198" w:rsidP="00432C0D">
            <w:pPr>
              <w:rPr>
                <w:rFonts w:asciiTheme="minorHAnsi" w:hAnsiTheme="minorHAnsi" w:cstheme="minorHAnsi"/>
                <w:iCs/>
                <w:sz w:val="22"/>
                <w:szCs w:val="22"/>
                <w:lang w:val="en-AU"/>
              </w:rPr>
            </w:pPr>
          </w:p>
        </w:tc>
      </w:tr>
    </w:tbl>
    <w:p w14:paraId="220F475C" w14:textId="557AF807" w:rsidR="00432C0D" w:rsidRPr="00023394" w:rsidRDefault="00432C0D" w:rsidP="00432C0D">
      <w:pPr>
        <w:rPr>
          <w:rFonts w:asciiTheme="minorHAnsi" w:hAnsiTheme="minorHAnsi" w:cstheme="minorHAnsi"/>
          <w:iCs/>
          <w:sz w:val="22"/>
          <w:szCs w:val="22"/>
          <w:lang w:val="en-AU"/>
        </w:rPr>
      </w:pPr>
    </w:p>
    <w:p w14:paraId="40EA4FB6" w14:textId="54A9583A" w:rsidR="00432C0D" w:rsidRPr="00023394" w:rsidRDefault="00432C0D" w:rsidP="005B430D">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Goals</w:t>
      </w:r>
    </w:p>
    <w:p w14:paraId="1253E54D" w14:textId="77777777" w:rsidR="00F31240" w:rsidRPr="00023394" w:rsidRDefault="00F31240" w:rsidP="00432C0D">
      <w:pPr>
        <w:rPr>
          <w:rFonts w:asciiTheme="minorHAnsi" w:hAnsiTheme="minorHAnsi" w:cstheme="minorHAnsi"/>
          <w:iCs/>
          <w:sz w:val="22"/>
          <w:szCs w:val="22"/>
          <w:lang w:val="en-AU"/>
        </w:rPr>
      </w:pPr>
    </w:p>
    <w:p w14:paraId="03185218" w14:textId="3D12B91A" w:rsidR="00432C0D" w:rsidRPr="00023394" w:rsidRDefault="00432C0D" w:rsidP="00432C0D">
      <w:pPr>
        <w:rPr>
          <w:rFonts w:asciiTheme="minorHAnsi" w:hAnsiTheme="minorHAnsi" w:cstheme="minorHAnsi"/>
          <w:iCs/>
          <w:sz w:val="22"/>
          <w:szCs w:val="22"/>
          <w:lang w:val="en-AU"/>
        </w:rPr>
      </w:pPr>
      <w:bookmarkStart w:id="2" w:name="_Hlk59102959"/>
      <w:r w:rsidRPr="00023394">
        <w:rPr>
          <w:rFonts w:asciiTheme="minorHAnsi" w:hAnsiTheme="minorHAnsi" w:cstheme="minorHAnsi"/>
          <w:iCs/>
          <w:sz w:val="22"/>
          <w:szCs w:val="22"/>
          <w:lang w:val="en-AU"/>
        </w:rPr>
        <w:t>Why do you want to train to become a</w:t>
      </w:r>
      <w:r w:rsidR="004D5A65" w:rsidRPr="00023394">
        <w:rPr>
          <w:rFonts w:asciiTheme="minorHAnsi" w:hAnsiTheme="minorHAnsi" w:cstheme="minorHAnsi"/>
          <w:iCs/>
          <w:sz w:val="22"/>
          <w:szCs w:val="22"/>
          <w:lang w:val="en-AU"/>
        </w:rPr>
        <w:t xml:space="preserve"> mindfulness </w:t>
      </w:r>
      <w:r w:rsidRPr="00023394">
        <w:rPr>
          <w:rFonts w:asciiTheme="minorHAnsi" w:hAnsiTheme="minorHAnsi" w:cstheme="minorHAnsi"/>
          <w:iCs/>
          <w:sz w:val="22"/>
          <w:szCs w:val="22"/>
          <w:lang w:val="en-AU"/>
        </w:rPr>
        <w:t xml:space="preserve">teacher? </w:t>
      </w:r>
      <w:r w:rsidRPr="00023394">
        <w:rPr>
          <w:rFonts w:asciiTheme="minorHAnsi" w:hAnsiTheme="minorHAnsi" w:cstheme="minorHAnsi"/>
          <w:sz w:val="22"/>
          <w:szCs w:val="22"/>
          <w:lang w:val="en-AU" w:eastAsia="ko-KR"/>
        </w:rPr>
        <w:t>(Max. 200 words)</w:t>
      </w:r>
    </w:p>
    <w:p w14:paraId="7B3A302C" w14:textId="50C31B2E" w:rsidR="00432C0D" w:rsidRPr="00023394" w:rsidRDefault="00432C0D" w:rsidP="00432C0D">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03E74F3A" w14:textId="77777777" w:rsidTr="00EB1198">
        <w:tc>
          <w:tcPr>
            <w:tcW w:w="9854" w:type="dxa"/>
          </w:tcPr>
          <w:p w14:paraId="683BAA2C" w14:textId="77777777" w:rsidR="00EB1198" w:rsidRPr="00023394" w:rsidRDefault="00EB1198" w:rsidP="00432C0D">
            <w:pPr>
              <w:rPr>
                <w:rFonts w:asciiTheme="minorHAnsi" w:hAnsiTheme="minorHAnsi" w:cstheme="minorHAnsi"/>
                <w:iCs/>
                <w:sz w:val="22"/>
                <w:szCs w:val="22"/>
                <w:lang w:val="en-AU"/>
              </w:rPr>
            </w:pPr>
          </w:p>
          <w:p w14:paraId="10D52F5E" w14:textId="77777777" w:rsidR="00EB1198" w:rsidRPr="00023394" w:rsidRDefault="00EB1198" w:rsidP="00432C0D">
            <w:pPr>
              <w:rPr>
                <w:rFonts w:asciiTheme="minorHAnsi" w:hAnsiTheme="minorHAnsi" w:cstheme="minorHAnsi"/>
                <w:iCs/>
                <w:sz w:val="22"/>
                <w:szCs w:val="22"/>
                <w:lang w:val="en-AU"/>
              </w:rPr>
            </w:pPr>
          </w:p>
          <w:p w14:paraId="189CE561" w14:textId="77777777" w:rsidR="00EB1198" w:rsidRPr="00023394" w:rsidRDefault="00EB1198" w:rsidP="00432C0D">
            <w:pPr>
              <w:rPr>
                <w:rFonts w:asciiTheme="minorHAnsi" w:hAnsiTheme="minorHAnsi" w:cstheme="minorHAnsi"/>
                <w:iCs/>
                <w:sz w:val="22"/>
                <w:szCs w:val="22"/>
                <w:lang w:val="en-AU"/>
              </w:rPr>
            </w:pPr>
          </w:p>
          <w:p w14:paraId="03BFA570" w14:textId="77777777" w:rsidR="00EB1198" w:rsidRPr="00023394" w:rsidRDefault="00EB1198" w:rsidP="00432C0D">
            <w:pPr>
              <w:rPr>
                <w:rFonts w:asciiTheme="minorHAnsi" w:hAnsiTheme="minorHAnsi" w:cstheme="minorHAnsi"/>
                <w:iCs/>
                <w:sz w:val="22"/>
                <w:szCs w:val="22"/>
                <w:lang w:val="en-AU"/>
              </w:rPr>
            </w:pPr>
          </w:p>
          <w:p w14:paraId="08962A74" w14:textId="561877FA" w:rsidR="00EB1198" w:rsidRPr="00023394" w:rsidRDefault="00EB1198" w:rsidP="00432C0D">
            <w:pPr>
              <w:rPr>
                <w:rFonts w:asciiTheme="minorHAnsi" w:hAnsiTheme="minorHAnsi" w:cstheme="minorHAnsi"/>
                <w:iCs/>
                <w:sz w:val="22"/>
                <w:szCs w:val="22"/>
                <w:lang w:val="en-AU"/>
              </w:rPr>
            </w:pPr>
          </w:p>
        </w:tc>
      </w:tr>
      <w:bookmarkEnd w:id="2"/>
    </w:tbl>
    <w:p w14:paraId="67F6974A" w14:textId="7A16DB14" w:rsidR="00EB1198" w:rsidRPr="00023394" w:rsidRDefault="00EB1198" w:rsidP="00432C0D">
      <w:pPr>
        <w:rPr>
          <w:rFonts w:asciiTheme="minorHAnsi" w:hAnsiTheme="minorHAnsi" w:cstheme="minorHAnsi"/>
          <w:iCs/>
          <w:sz w:val="22"/>
          <w:szCs w:val="22"/>
          <w:lang w:val="en-AU"/>
        </w:rPr>
      </w:pPr>
    </w:p>
    <w:p w14:paraId="78D4C32F" w14:textId="2FDC8203" w:rsidR="00EB1198" w:rsidRPr="00023394" w:rsidRDefault="00EB1198" w:rsidP="00EB1198">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Why do you want to teach MBCT rather than any other mindfulness-based programme </w:t>
      </w:r>
      <w:r w:rsidRPr="00023394">
        <w:rPr>
          <w:rFonts w:asciiTheme="minorHAnsi" w:hAnsiTheme="minorHAnsi" w:cstheme="minorHAnsi"/>
          <w:sz w:val="22"/>
          <w:szCs w:val="22"/>
          <w:lang w:val="en-AU" w:eastAsia="ko-KR"/>
        </w:rPr>
        <w:t>(Max. 200 words</w:t>
      </w:r>
      <w:proofErr w:type="gramStart"/>
      <w:r w:rsidRPr="00023394">
        <w:rPr>
          <w:rFonts w:asciiTheme="minorHAnsi" w:hAnsiTheme="minorHAnsi" w:cstheme="minorHAnsi"/>
          <w:sz w:val="22"/>
          <w:szCs w:val="22"/>
          <w:lang w:val="en-AU" w:eastAsia="ko-KR"/>
        </w:rPr>
        <w:t>)</w:t>
      </w:r>
      <w:proofErr w:type="gramEnd"/>
    </w:p>
    <w:p w14:paraId="1550E67A" w14:textId="77777777" w:rsidR="00EB1198" w:rsidRPr="00023394" w:rsidRDefault="00EB1198" w:rsidP="00EB1198">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50661CBC" w14:textId="77777777" w:rsidTr="008C5C35">
        <w:tc>
          <w:tcPr>
            <w:tcW w:w="9854" w:type="dxa"/>
          </w:tcPr>
          <w:p w14:paraId="5BA6884C" w14:textId="77777777" w:rsidR="00EB1198" w:rsidRPr="00023394" w:rsidRDefault="00EB1198" w:rsidP="008C5C35">
            <w:pPr>
              <w:rPr>
                <w:rFonts w:asciiTheme="minorHAnsi" w:hAnsiTheme="minorHAnsi" w:cstheme="minorHAnsi"/>
                <w:iCs/>
                <w:sz w:val="22"/>
                <w:szCs w:val="22"/>
                <w:lang w:val="en-AU"/>
              </w:rPr>
            </w:pPr>
          </w:p>
          <w:p w14:paraId="1EC7AB5F" w14:textId="77777777" w:rsidR="00EB1198" w:rsidRPr="00023394" w:rsidRDefault="00EB1198" w:rsidP="008C5C35">
            <w:pPr>
              <w:rPr>
                <w:rFonts w:asciiTheme="minorHAnsi" w:hAnsiTheme="minorHAnsi" w:cstheme="minorHAnsi"/>
                <w:iCs/>
                <w:sz w:val="22"/>
                <w:szCs w:val="22"/>
                <w:lang w:val="en-AU"/>
              </w:rPr>
            </w:pPr>
          </w:p>
          <w:p w14:paraId="6D06143B" w14:textId="77777777" w:rsidR="00EB1198" w:rsidRPr="00023394" w:rsidRDefault="00EB1198" w:rsidP="008C5C35">
            <w:pPr>
              <w:rPr>
                <w:rFonts w:asciiTheme="minorHAnsi" w:hAnsiTheme="minorHAnsi" w:cstheme="minorHAnsi"/>
                <w:iCs/>
                <w:sz w:val="22"/>
                <w:szCs w:val="22"/>
                <w:lang w:val="en-AU"/>
              </w:rPr>
            </w:pPr>
          </w:p>
          <w:p w14:paraId="1D430888" w14:textId="77777777" w:rsidR="00EB1198" w:rsidRPr="00023394" w:rsidRDefault="00EB1198" w:rsidP="008C5C35">
            <w:pPr>
              <w:rPr>
                <w:rFonts w:asciiTheme="minorHAnsi" w:hAnsiTheme="minorHAnsi" w:cstheme="minorHAnsi"/>
                <w:iCs/>
                <w:sz w:val="22"/>
                <w:szCs w:val="22"/>
                <w:lang w:val="en-AU"/>
              </w:rPr>
            </w:pPr>
          </w:p>
          <w:p w14:paraId="2FAB0EDE" w14:textId="77777777" w:rsidR="00EB1198" w:rsidRPr="00023394" w:rsidRDefault="00EB1198" w:rsidP="008C5C35">
            <w:pPr>
              <w:rPr>
                <w:rFonts w:asciiTheme="minorHAnsi" w:hAnsiTheme="minorHAnsi" w:cstheme="minorHAnsi"/>
                <w:iCs/>
                <w:sz w:val="22"/>
                <w:szCs w:val="22"/>
                <w:lang w:val="en-AU"/>
              </w:rPr>
            </w:pPr>
          </w:p>
        </w:tc>
      </w:tr>
    </w:tbl>
    <w:p w14:paraId="2BE4831D" w14:textId="77777777" w:rsidR="00EB1198" w:rsidRPr="00023394" w:rsidRDefault="00EB1198" w:rsidP="00432C0D">
      <w:pPr>
        <w:rPr>
          <w:rFonts w:asciiTheme="minorHAnsi" w:hAnsiTheme="minorHAnsi" w:cstheme="minorHAnsi"/>
          <w:iCs/>
          <w:sz w:val="22"/>
          <w:szCs w:val="22"/>
          <w:lang w:val="en-AU"/>
        </w:rPr>
      </w:pPr>
    </w:p>
    <w:p w14:paraId="2F9137A8" w14:textId="0C2BD10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To what population and in what context or setting do you </w:t>
      </w:r>
      <w:r w:rsidR="00EB1198" w:rsidRPr="00023394">
        <w:rPr>
          <w:rFonts w:asciiTheme="minorHAnsi" w:hAnsiTheme="minorHAnsi" w:cstheme="minorHAnsi"/>
          <w:iCs/>
          <w:sz w:val="22"/>
          <w:szCs w:val="22"/>
          <w:lang w:val="en-AU"/>
        </w:rPr>
        <w:t>intend</w:t>
      </w:r>
      <w:r w:rsidRPr="00023394">
        <w:rPr>
          <w:rFonts w:asciiTheme="minorHAnsi" w:hAnsiTheme="minorHAnsi" w:cstheme="minorHAnsi"/>
          <w:iCs/>
          <w:sz w:val="22"/>
          <w:szCs w:val="22"/>
          <w:lang w:val="en-AU"/>
        </w:rPr>
        <w:t xml:space="preserve"> to teach </w:t>
      </w:r>
      <w:r w:rsidR="00EB1198"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32E0ADA1" w14:textId="77777777" w:rsidTr="00EB1198">
        <w:tc>
          <w:tcPr>
            <w:tcW w:w="9854" w:type="dxa"/>
          </w:tcPr>
          <w:p w14:paraId="5849A042" w14:textId="77777777" w:rsidR="00EB1198" w:rsidRPr="00023394" w:rsidRDefault="00EB1198" w:rsidP="00432C0D">
            <w:pPr>
              <w:rPr>
                <w:rFonts w:asciiTheme="minorHAnsi" w:hAnsiTheme="minorHAnsi" w:cstheme="minorHAnsi"/>
                <w:iCs/>
                <w:sz w:val="22"/>
                <w:szCs w:val="22"/>
                <w:lang w:val="en-AU"/>
              </w:rPr>
            </w:pPr>
          </w:p>
          <w:p w14:paraId="60686137" w14:textId="77777777" w:rsidR="00EB1198" w:rsidRPr="00023394" w:rsidRDefault="00EB1198" w:rsidP="00432C0D">
            <w:pPr>
              <w:rPr>
                <w:rFonts w:asciiTheme="minorHAnsi" w:hAnsiTheme="minorHAnsi" w:cstheme="minorHAnsi"/>
                <w:iCs/>
                <w:sz w:val="22"/>
                <w:szCs w:val="22"/>
                <w:lang w:val="en-AU"/>
              </w:rPr>
            </w:pPr>
          </w:p>
          <w:p w14:paraId="36E46A87" w14:textId="77777777" w:rsidR="00EB1198" w:rsidRPr="00023394" w:rsidRDefault="00EB1198" w:rsidP="00432C0D">
            <w:pPr>
              <w:rPr>
                <w:rFonts w:asciiTheme="minorHAnsi" w:hAnsiTheme="minorHAnsi" w:cstheme="minorHAnsi"/>
                <w:iCs/>
                <w:sz w:val="22"/>
                <w:szCs w:val="22"/>
                <w:lang w:val="en-AU"/>
              </w:rPr>
            </w:pPr>
          </w:p>
          <w:p w14:paraId="2E34CB43" w14:textId="77777777" w:rsidR="00EB1198" w:rsidRPr="00023394" w:rsidRDefault="00EB1198" w:rsidP="00432C0D">
            <w:pPr>
              <w:rPr>
                <w:rFonts w:asciiTheme="minorHAnsi" w:hAnsiTheme="minorHAnsi" w:cstheme="minorHAnsi"/>
                <w:iCs/>
                <w:sz w:val="22"/>
                <w:szCs w:val="22"/>
                <w:lang w:val="en-AU"/>
              </w:rPr>
            </w:pPr>
          </w:p>
          <w:p w14:paraId="25546CDA" w14:textId="73D785CC" w:rsidR="00EB1198" w:rsidRPr="00023394" w:rsidRDefault="00EB1198" w:rsidP="00432C0D">
            <w:pPr>
              <w:rPr>
                <w:rFonts w:asciiTheme="minorHAnsi" w:hAnsiTheme="minorHAnsi" w:cstheme="minorHAnsi"/>
                <w:iCs/>
                <w:sz w:val="22"/>
                <w:szCs w:val="22"/>
                <w:lang w:val="en-AU"/>
              </w:rPr>
            </w:pPr>
          </w:p>
        </w:tc>
      </w:tr>
    </w:tbl>
    <w:p w14:paraId="0256FB14" w14:textId="636408D2" w:rsidR="00432C0D" w:rsidRPr="00023394" w:rsidRDefault="00432C0D" w:rsidP="00432C0D">
      <w:pPr>
        <w:rPr>
          <w:rFonts w:asciiTheme="minorHAnsi" w:hAnsiTheme="minorHAnsi" w:cstheme="minorHAnsi"/>
          <w:iCs/>
          <w:sz w:val="22"/>
          <w:szCs w:val="22"/>
          <w:lang w:val="en-AU"/>
        </w:rPr>
      </w:pPr>
    </w:p>
    <w:p w14:paraId="1CA32856" w14:textId="55797724" w:rsidR="00432C0D" w:rsidRPr="00023394" w:rsidRDefault="00EB1198"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How will you arrange access to potential participants in the MBCT courses you intend to teach?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E2C86F0" w14:textId="77777777" w:rsidTr="00EB1198">
        <w:tc>
          <w:tcPr>
            <w:tcW w:w="9854" w:type="dxa"/>
          </w:tcPr>
          <w:p w14:paraId="1B2AB6CD" w14:textId="77777777" w:rsidR="00EB1198" w:rsidRPr="00023394" w:rsidRDefault="00EB1198" w:rsidP="00432C0D">
            <w:pPr>
              <w:rPr>
                <w:rFonts w:asciiTheme="minorHAnsi" w:hAnsiTheme="minorHAnsi" w:cstheme="minorHAnsi"/>
                <w:iCs/>
                <w:sz w:val="22"/>
                <w:szCs w:val="22"/>
                <w:lang w:val="en-AU"/>
              </w:rPr>
            </w:pPr>
          </w:p>
          <w:p w14:paraId="14720D6D" w14:textId="77777777" w:rsidR="00EB1198" w:rsidRPr="00023394" w:rsidRDefault="00EB1198" w:rsidP="00432C0D">
            <w:pPr>
              <w:rPr>
                <w:rFonts w:asciiTheme="minorHAnsi" w:hAnsiTheme="minorHAnsi" w:cstheme="minorHAnsi"/>
                <w:iCs/>
                <w:sz w:val="22"/>
                <w:szCs w:val="22"/>
                <w:lang w:val="en-AU"/>
              </w:rPr>
            </w:pPr>
          </w:p>
          <w:p w14:paraId="175F75B7" w14:textId="77777777" w:rsidR="00EB1198" w:rsidRPr="00023394" w:rsidRDefault="00EB1198" w:rsidP="00432C0D">
            <w:pPr>
              <w:rPr>
                <w:rFonts w:asciiTheme="minorHAnsi" w:hAnsiTheme="minorHAnsi" w:cstheme="minorHAnsi"/>
                <w:iCs/>
                <w:sz w:val="22"/>
                <w:szCs w:val="22"/>
                <w:lang w:val="en-AU"/>
              </w:rPr>
            </w:pPr>
          </w:p>
          <w:p w14:paraId="3AF1ED61" w14:textId="2827BBE1" w:rsidR="00EB1198" w:rsidRPr="00023394" w:rsidRDefault="00EB1198" w:rsidP="00432C0D">
            <w:pPr>
              <w:rPr>
                <w:rFonts w:asciiTheme="minorHAnsi" w:hAnsiTheme="minorHAnsi" w:cstheme="minorHAnsi"/>
                <w:iCs/>
                <w:sz w:val="22"/>
                <w:szCs w:val="22"/>
                <w:lang w:val="en-AU"/>
              </w:rPr>
            </w:pPr>
          </w:p>
        </w:tc>
      </w:tr>
    </w:tbl>
    <w:p w14:paraId="5DEAE1BD" w14:textId="77777777" w:rsidR="00432C0D" w:rsidRPr="00023394" w:rsidRDefault="00432C0D" w:rsidP="00432C0D">
      <w:pPr>
        <w:rPr>
          <w:rFonts w:asciiTheme="minorHAnsi" w:hAnsiTheme="minorHAnsi" w:cstheme="minorHAnsi"/>
          <w:iCs/>
          <w:sz w:val="22"/>
          <w:szCs w:val="22"/>
          <w:lang w:val="en-AU"/>
        </w:rPr>
      </w:pPr>
    </w:p>
    <w:p w14:paraId="16E307B3" w14:textId="1C1CFDEA" w:rsidR="00432C0D" w:rsidRPr="00023394" w:rsidRDefault="00432C0D" w:rsidP="00980A34">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lastRenderedPageBreak/>
        <w:t>Professional Background</w:t>
      </w:r>
    </w:p>
    <w:p w14:paraId="672B3D7D" w14:textId="6AC52287"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your professional training, qualifications, </w:t>
      </w:r>
      <w:proofErr w:type="gramStart"/>
      <w:r w:rsidRPr="00023394">
        <w:rPr>
          <w:rFonts w:asciiTheme="minorHAnsi" w:hAnsiTheme="minorHAnsi" w:cstheme="minorHAnsi"/>
          <w:iCs/>
          <w:sz w:val="22"/>
          <w:szCs w:val="22"/>
          <w:lang w:val="en-AU"/>
        </w:rPr>
        <w:t>background</w:t>
      </w:r>
      <w:proofErr w:type="gramEnd"/>
      <w:r w:rsidRPr="00023394">
        <w:rPr>
          <w:rFonts w:asciiTheme="minorHAnsi" w:hAnsiTheme="minorHAnsi" w:cstheme="minorHAnsi"/>
          <w:iCs/>
          <w:sz w:val="22"/>
          <w:szCs w:val="22"/>
          <w:lang w:val="en-AU"/>
        </w:rPr>
        <w:t xml:space="preserve"> and experience in working with the population and context in which you plan to teach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7DC1C1C3" w14:textId="77777777" w:rsidTr="00EB1198">
        <w:tc>
          <w:tcPr>
            <w:tcW w:w="9854" w:type="dxa"/>
          </w:tcPr>
          <w:p w14:paraId="049B5FC8" w14:textId="77777777" w:rsidR="00EB1198" w:rsidRPr="00023394" w:rsidRDefault="00EB1198" w:rsidP="00432C0D">
            <w:pPr>
              <w:rPr>
                <w:rFonts w:asciiTheme="minorHAnsi" w:hAnsiTheme="minorHAnsi" w:cstheme="minorHAnsi"/>
                <w:iCs/>
                <w:sz w:val="22"/>
                <w:szCs w:val="22"/>
                <w:lang w:val="en-AU"/>
              </w:rPr>
            </w:pPr>
          </w:p>
          <w:p w14:paraId="011035FD" w14:textId="77777777" w:rsidR="00EB1198" w:rsidRPr="00023394" w:rsidRDefault="00EB1198" w:rsidP="00432C0D">
            <w:pPr>
              <w:rPr>
                <w:rFonts w:asciiTheme="minorHAnsi" w:hAnsiTheme="minorHAnsi" w:cstheme="minorHAnsi"/>
                <w:iCs/>
                <w:sz w:val="22"/>
                <w:szCs w:val="22"/>
                <w:lang w:val="en-AU"/>
              </w:rPr>
            </w:pPr>
          </w:p>
          <w:p w14:paraId="560C4021" w14:textId="77777777" w:rsidR="00EB1198" w:rsidRPr="00023394" w:rsidRDefault="00EB1198" w:rsidP="00432C0D">
            <w:pPr>
              <w:rPr>
                <w:rFonts w:asciiTheme="minorHAnsi" w:hAnsiTheme="minorHAnsi" w:cstheme="minorHAnsi"/>
                <w:iCs/>
                <w:sz w:val="22"/>
                <w:szCs w:val="22"/>
                <w:lang w:val="en-AU"/>
              </w:rPr>
            </w:pPr>
          </w:p>
          <w:p w14:paraId="735DEAC0" w14:textId="77777777" w:rsidR="00EB1198" w:rsidRPr="00023394" w:rsidRDefault="00EB1198" w:rsidP="00432C0D">
            <w:pPr>
              <w:rPr>
                <w:rFonts w:asciiTheme="minorHAnsi" w:hAnsiTheme="minorHAnsi" w:cstheme="minorHAnsi"/>
                <w:iCs/>
                <w:sz w:val="22"/>
                <w:szCs w:val="22"/>
                <w:lang w:val="en-AU"/>
              </w:rPr>
            </w:pPr>
          </w:p>
          <w:p w14:paraId="29381A23" w14:textId="77777777" w:rsidR="00EB1198" w:rsidRPr="00023394" w:rsidRDefault="00EB1198" w:rsidP="00432C0D">
            <w:pPr>
              <w:rPr>
                <w:rFonts w:asciiTheme="minorHAnsi" w:hAnsiTheme="minorHAnsi" w:cstheme="minorHAnsi"/>
                <w:iCs/>
                <w:sz w:val="22"/>
                <w:szCs w:val="22"/>
                <w:lang w:val="en-AU"/>
              </w:rPr>
            </w:pPr>
          </w:p>
          <w:p w14:paraId="4AB7A6F8" w14:textId="77777777" w:rsidR="00EB1198" w:rsidRPr="00023394" w:rsidRDefault="00EB1198" w:rsidP="00432C0D">
            <w:pPr>
              <w:rPr>
                <w:rFonts w:asciiTheme="minorHAnsi" w:hAnsiTheme="minorHAnsi" w:cstheme="minorHAnsi"/>
                <w:iCs/>
                <w:sz w:val="22"/>
                <w:szCs w:val="22"/>
                <w:lang w:val="en-AU"/>
              </w:rPr>
            </w:pPr>
          </w:p>
          <w:p w14:paraId="36E4ACB1" w14:textId="684F713A" w:rsidR="00EB1198" w:rsidRPr="00023394" w:rsidRDefault="00EB1198" w:rsidP="00432C0D">
            <w:pPr>
              <w:rPr>
                <w:rFonts w:asciiTheme="minorHAnsi" w:hAnsiTheme="minorHAnsi" w:cstheme="minorHAnsi"/>
                <w:iCs/>
                <w:sz w:val="22"/>
                <w:szCs w:val="22"/>
                <w:lang w:val="en-AU"/>
              </w:rPr>
            </w:pPr>
          </w:p>
        </w:tc>
      </w:tr>
    </w:tbl>
    <w:p w14:paraId="5F6CD02A" w14:textId="77777777" w:rsidR="00432C0D" w:rsidRPr="00023394" w:rsidRDefault="00432C0D" w:rsidP="00432C0D">
      <w:pPr>
        <w:rPr>
          <w:rFonts w:asciiTheme="minorHAnsi" w:hAnsiTheme="minorHAnsi" w:cstheme="minorHAnsi"/>
          <w:iCs/>
          <w:sz w:val="22"/>
          <w:szCs w:val="22"/>
          <w:lang w:val="en-AU"/>
        </w:rPr>
      </w:pPr>
    </w:p>
    <w:p w14:paraId="6A349E20" w14:textId="2797D706" w:rsidR="00432C0D"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If you have</w:t>
      </w:r>
      <w:r w:rsidR="00432C0D" w:rsidRPr="00023394">
        <w:rPr>
          <w:rFonts w:asciiTheme="minorHAnsi" w:hAnsiTheme="minorHAnsi" w:cstheme="minorHAnsi"/>
          <w:iCs/>
          <w:sz w:val="22"/>
          <w:szCs w:val="22"/>
          <w:lang w:val="en-AU"/>
        </w:rPr>
        <w:t xml:space="preserve"> any professional training or experience that in cognitive-behavioural therapy (CBT)</w:t>
      </w:r>
      <w:r w:rsidRPr="00023394">
        <w:rPr>
          <w:rFonts w:asciiTheme="minorHAnsi" w:hAnsiTheme="minorHAnsi" w:cstheme="minorHAnsi"/>
          <w:iCs/>
          <w:sz w:val="22"/>
          <w:szCs w:val="22"/>
          <w:lang w:val="en-AU"/>
        </w:rPr>
        <w:t xml:space="preserve">, please provide details.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6415005" w14:textId="77777777" w:rsidTr="00EB1198">
        <w:tc>
          <w:tcPr>
            <w:tcW w:w="9854" w:type="dxa"/>
          </w:tcPr>
          <w:p w14:paraId="26F8EEA0" w14:textId="77777777" w:rsidR="00EB1198" w:rsidRPr="00023394" w:rsidRDefault="00EB1198" w:rsidP="00432C0D">
            <w:pPr>
              <w:rPr>
                <w:rFonts w:asciiTheme="minorHAnsi" w:hAnsiTheme="minorHAnsi" w:cstheme="minorHAnsi"/>
                <w:iCs/>
                <w:sz w:val="22"/>
                <w:szCs w:val="22"/>
                <w:lang w:val="en-AU"/>
              </w:rPr>
            </w:pPr>
          </w:p>
          <w:p w14:paraId="5F10BCCD" w14:textId="77777777" w:rsidR="00EB1198" w:rsidRPr="00023394" w:rsidRDefault="00EB1198" w:rsidP="00432C0D">
            <w:pPr>
              <w:rPr>
                <w:rFonts w:asciiTheme="minorHAnsi" w:hAnsiTheme="minorHAnsi" w:cstheme="minorHAnsi"/>
                <w:iCs/>
                <w:sz w:val="22"/>
                <w:szCs w:val="22"/>
                <w:lang w:val="en-AU"/>
              </w:rPr>
            </w:pPr>
          </w:p>
          <w:p w14:paraId="37C44F7D" w14:textId="77777777" w:rsidR="00EB1198" w:rsidRPr="00023394" w:rsidRDefault="00EB1198" w:rsidP="00432C0D">
            <w:pPr>
              <w:rPr>
                <w:rFonts w:asciiTheme="minorHAnsi" w:hAnsiTheme="minorHAnsi" w:cstheme="minorHAnsi"/>
                <w:iCs/>
                <w:sz w:val="22"/>
                <w:szCs w:val="22"/>
                <w:lang w:val="en-AU"/>
              </w:rPr>
            </w:pPr>
          </w:p>
          <w:p w14:paraId="4E6D4D8F" w14:textId="77777777" w:rsidR="00EB1198" w:rsidRPr="00023394" w:rsidRDefault="00EB1198" w:rsidP="00432C0D">
            <w:pPr>
              <w:rPr>
                <w:rFonts w:asciiTheme="minorHAnsi" w:hAnsiTheme="minorHAnsi" w:cstheme="minorHAnsi"/>
                <w:iCs/>
                <w:sz w:val="22"/>
                <w:szCs w:val="22"/>
                <w:lang w:val="en-AU"/>
              </w:rPr>
            </w:pPr>
          </w:p>
          <w:p w14:paraId="6838CDF0" w14:textId="012A4A34" w:rsidR="00EB1198" w:rsidRPr="00023394" w:rsidRDefault="00EB1198" w:rsidP="00432C0D">
            <w:pPr>
              <w:rPr>
                <w:rFonts w:asciiTheme="minorHAnsi" w:hAnsiTheme="minorHAnsi" w:cstheme="minorHAnsi"/>
                <w:iCs/>
                <w:sz w:val="22"/>
                <w:szCs w:val="22"/>
                <w:lang w:val="en-AU"/>
              </w:rPr>
            </w:pPr>
          </w:p>
        </w:tc>
      </w:tr>
    </w:tbl>
    <w:p w14:paraId="32225571" w14:textId="77777777" w:rsidR="00432C0D" w:rsidRPr="00023394" w:rsidRDefault="00432C0D" w:rsidP="00432C0D">
      <w:pPr>
        <w:rPr>
          <w:rFonts w:asciiTheme="minorHAnsi" w:hAnsiTheme="minorHAnsi" w:cstheme="minorHAnsi"/>
          <w:iCs/>
          <w:sz w:val="22"/>
          <w:szCs w:val="22"/>
          <w:lang w:val="en-AU"/>
        </w:rPr>
      </w:pPr>
    </w:p>
    <w:p w14:paraId="2651C1AA" w14:textId="45F6811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that involves empathic listening to other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AF6AB2" w14:textId="77777777" w:rsidTr="00EB1198">
        <w:tc>
          <w:tcPr>
            <w:tcW w:w="9854" w:type="dxa"/>
          </w:tcPr>
          <w:p w14:paraId="5D07D8BC" w14:textId="77777777" w:rsidR="00EB1198" w:rsidRPr="00023394" w:rsidRDefault="00EB1198" w:rsidP="00432C0D">
            <w:pPr>
              <w:rPr>
                <w:rFonts w:asciiTheme="minorHAnsi" w:hAnsiTheme="minorHAnsi" w:cstheme="minorHAnsi"/>
                <w:iCs/>
                <w:sz w:val="22"/>
                <w:szCs w:val="22"/>
                <w:lang w:val="en-AU"/>
              </w:rPr>
            </w:pPr>
          </w:p>
          <w:p w14:paraId="0F388279" w14:textId="77777777" w:rsidR="00EB1198" w:rsidRPr="00023394" w:rsidRDefault="00EB1198" w:rsidP="00432C0D">
            <w:pPr>
              <w:rPr>
                <w:rFonts w:asciiTheme="minorHAnsi" w:hAnsiTheme="minorHAnsi" w:cstheme="minorHAnsi"/>
                <w:iCs/>
                <w:sz w:val="22"/>
                <w:szCs w:val="22"/>
                <w:lang w:val="en-AU"/>
              </w:rPr>
            </w:pPr>
          </w:p>
          <w:p w14:paraId="34D64983" w14:textId="77777777" w:rsidR="00EB1198" w:rsidRPr="00023394" w:rsidRDefault="00EB1198" w:rsidP="00432C0D">
            <w:pPr>
              <w:rPr>
                <w:rFonts w:asciiTheme="minorHAnsi" w:hAnsiTheme="minorHAnsi" w:cstheme="minorHAnsi"/>
                <w:iCs/>
                <w:sz w:val="22"/>
                <w:szCs w:val="22"/>
                <w:lang w:val="en-AU"/>
              </w:rPr>
            </w:pPr>
          </w:p>
          <w:p w14:paraId="6C6AAEFF" w14:textId="77777777" w:rsidR="00EB1198" w:rsidRPr="00023394" w:rsidRDefault="00EB1198" w:rsidP="00432C0D">
            <w:pPr>
              <w:rPr>
                <w:rFonts w:asciiTheme="minorHAnsi" w:hAnsiTheme="minorHAnsi" w:cstheme="minorHAnsi"/>
                <w:iCs/>
                <w:sz w:val="22"/>
                <w:szCs w:val="22"/>
                <w:lang w:val="en-AU"/>
              </w:rPr>
            </w:pPr>
          </w:p>
          <w:p w14:paraId="494F5982" w14:textId="77777777" w:rsidR="00EB1198" w:rsidRPr="00023394" w:rsidRDefault="00EB1198" w:rsidP="00432C0D">
            <w:pPr>
              <w:rPr>
                <w:rFonts w:asciiTheme="minorHAnsi" w:hAnsiTheme="minorHAnsi" w:cstheme="minorHAnsi"/>
                <w:iCs/>
                <w:sz w:val="22"/>
                <w:szCs w:val="22"/>
                <w:lang w:val="en-AU"/>
              </w:rPr>
            </w:pPr>
          </w:p>
          <w:p w14:paraId="371FCAAF" w14:textId="53C86173" w:rsidR="00EB1198" w:rsidRPr="00023394" w:rsidRDefault="00EB1198" w:rsidP="00432C0D">
            <w:pPr>
              <w:rPr>
                <w:rFonts w:asciiTheme="minorHAnsi" w:hAnsiTheme="minorHAnsi" w:cstheme="minorHAnsi"/>
                <w:iCs/>
                <w:sz w:val="22"/>
                <w:szCs w:val="22"/>
                <w:lang w:val="en-AU"/>
              </w:rPr>
            </w:pPr>
          </w:p>
        </w:tc>
      </w:tr>
    </w:tbl>
    <w:p w14:paraId="1084F970" w14:textId="77777777" w:rsidR="00432C0D" w:rsidRPr="00023394" w:rsidRDefault="00432C0D" w:rsidP="00432C0D">
      <w:pPr>
        <w:rPr>
          <w:rFonts w:asciiTheme="minorHAnsi" w:hAnsiTheme="minorHAnsi" w:cstheme="minorHAnsi"/>
          <w:iCs/>
          <w:sz w:val="22"/>
          <w:szCs w:val="22"/>
          <w:lang w:val="en-AU"/>
        </w:rPr>
      </w:pPr>
    </w:p>
    <w:p w14:paraId="2661F6FD" w14:textId="0197AB3B"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working with people with mental health issue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4E53C00D" w14:textId="77777777" w:rsidTr="00EB1198">
        <w:tc>
          <w:tcPr>
            <w:tcW w:w="9854" w:type="dxa"/>
          </w:tcPr>
          <w:p w14:paraId="3931E09E" w14:textId="77777777" w:rsidR="00EB1198" w:rsidRPr="00023394" w:rsidRDefault="00EB1198" w:rsidP="00432C0D">
            <w:pPr>
              <w:rPr>
                <w:rFonts w:asciiTheme="minorHAnsi" w:hAnsiTheme="minorHAnsi" w:cstheme="minorHAnsi"/>
                <w:iCs/>
                <w:sz w:val="22"/>
                <w:szCs w:val="22"/>
                <w:lang w:val="en-AU"/>
              </w:rPr>
            </w:pPr>
          </w:p>
          <w:p w14:paraId="3F804EBA" w14:textId="77777777" w:rsidR="00EB1198" w:rsidRPr="00023394" w:rsidRDefault="00EB1198" w:rsidP="00432C0D">
            <w:pPr>
              <w:rPr>
                <w:rFonts w:asciiTheme="minorHAnsi" w:hAnsiTheme="minorHAnsi" w:cstheme="minorHAnsi"/>
                <w:iCs/>
                <w:sz w:val="22"/>
                <w:szCs w:val="22"/>
                <w:lang w:val="en-AU"/>
              </w:rPr>
            </w:pPr>
          </w:p>
          <w:p w14:paraId="4B66442E" w14:textId="77777777" w:rsidR="00EB1198" w:rsidRPr="00023394" w:rsidRDefault="00EB1198" w:rsidP="00432C0D">
            <w:pPr>
              <w:rPr>
                <w:rFonts w:asciiTheme="minorHAnsi" w:hAnsiTheme="minorHAnsi" w:cstheme="minorHAnsi"/>
                <w:iCs/>
                <w:sz w:val="22"/>
                <w:szCs w:val="22"/>
                <w:lang w:val="en-AU"/>
              </w:rPr>
            </w:pPr>
          </w:p>
          <w:p w14:paraId="4DBF6B61" w14:textId="77777777" w:rsidR="00EB1198" w:rsidRPr="00023394" w:rsidRDefault="00EB1198" w:rsidP="00432C0D">
            <w:pPr>
              <w:rPr>
                <w:rFonts w:asciiTheme="minorHAnsi" w:hAnsiTheme="minorHAnsi" w:cstheme="minorHAnsi"/>
                <w:iCs/>
                <w:sz w:val="22"/>
                <w:szCs w:val="22"/>
                <w:lang w:val="en-AU"/>
              </w:rPr>
            </w:pPr>
          </w:p>
          <w:p w14:paraId="082D5648" w14:textId="2D526A29" w:rsidR="00EB1198" w:rsidRPr="00023394" w:rsidRDefault="00EB1198" w:rsidP="00432C0D">
            <w:pPr>
              <w:rPr>
                <w:rFonts w:asciiTheme="minorHAnsi" w:hAnsiTheme="minorHAnsi" w:cstheme="minorHAnsi"/>
                <w:iCs/>
                <w:sz w:val="22"/>
                <w:szCs w:val="22"/>
                <w:lang w:val="en-AU"/>
              </w:rPr>
            </w:pPr>
          </w:p>
        </w:tc>
      </w:tr>
    </w:tbl>
    <w:p w14:paraId="5861F55C" w14:textId="4733CB60" w:rsidR="00432C0D" w:rsidRPr="00023394" w:rsidRDefault="00432C0D" w:rsidP="00432C0D">
      <w:pPr>
        <w:rPr>
          <w:rFonts w:asciiTheme="minorHAnsi" w:hAnsiTheme="minorHAnsi" w:cstheme="minorHAnsi"/>
          <w:iCs/>
          <w:sz w:val="22"/>
          <w:szCs w:val="22"/>
          <w:lang w:val="en-AU"/>
        </w:rPr>
      </w:pPr>
    </w:p>
    <w:p w14:paraId="3045E446" w14:textId="77777777" w:rsidR="00F02D78" w:rsidRDefault="00F02D78" w:rsidP="00432C0D">
      <w:pPr>
        <w:rPr>
          <w:rFonts w:asciiTheme="minorHAnsi" w:hAnsiTheme="minorHAnsi" w:cstheme="minorHAnsi"/>
          <w:iCs/>
          <w:sz w:val="22"/>
          <w:szCs w:val="22"/>
          <w:lang w:val="en-AU"/>
        </w:rPr>
      </w:pPr>
    </w:p>
    <w:p w14:paraId="0414BA3C" w14:textId="77777777" w:rsidR="00F02D78" w:rsidRDefault="00F02D78" w:rsidP="00432C0D">
      <w:pPr>
        <w:rPr>
          <w:rFonts w:asciiTheme="minorHAnsi" w:hAnsiTheme="minorHAnsi" w:cstheme="minorHAnsi"/>
          <w:iCs/>
          <w:sz w:val="22"/>
          <w:szCs w:val="22"/>
          <w:lang w:val="en-AU"/>
        </w:rPr>
      </w:pPr>
    </w:p>
    <w:p w14:paraId="73D92EF3" w14:textId="77777777" w:rsidR="00F02D78" w:rsidRDefault="00F02D78" w:rsidP="00432C0D">
      <w:pPr>
        <w:rPr>
          <w:rFonts w:asciiTheme="minorHAnsi" w:hAnsiTheme="minorHAnsi" w:cstheme="minorHAnsi"/>
          <w:iCs/>
          <w:sz w:val="22"/>
          <w:szCs w:val="22"/>
          <w:lang w:val="en-AU"/>
        </w:rPr>
      </w:pPr>
    </w:p>
    <w:p w14:paraId="6EE85043" w14:textId="77777777" w:rsidR="00F02D78" w:rsidRDefault="00F02D78" w:rsidP="00432C0D">
      <w:pPr>
        <w:rPr>
          <w:rFonts w:asciiTheme="minorHAnsi" w:hAnsiTheme="minorHAnsi" w:cstheme="minorHAnsi"/>
          <w:iCs/>
          <w:sz w:val="22"/>
          <w:szCs w:val="22"/>
          <w:lang w:val="en-AU"/>
        </w:rPr>
      </w:pPr>
    </w:p>
    <w:p w14:paraId="20DE4D03" w14:textId="77777777" w:rsidR="00F02D78" w:rsidRDefault="00F02D78" w:rsidP="00432C0D">
      <w:pPr>
        <w:rPr>
          <w:rFonts w:asciiTheme="minorHAnsi" w:hAnsiTheme="minorHAnsi" w:cstheme="minorHAnsi"/>
          <w:iCs/>
          <w:sz w:val="22"/>
          <w:szCs w:val="22"/>
          <w:lang w:val="en-AU"/>
        </w:rPr>
      </w:pPr>
    </w:p>
    <w:p w14:paraId="17C6756F" w14:textId="615BFBF8"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teaching a group or facilitating group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B3C609" w14:textId="77777777" w:rsidTr="00EB1198">
        <w:tc>
          <w:tcPr>
            <w:tcW w:w="9854" w:type="dxa"/>
          </w:tcPr>
          <w:p w14:paraId="6F89D987" w14:textId="77777777" w:rsidR="00EB1198" w:rsidRPr="00023394" w:rsidRDefault="00EB1198" w:rsidP="00432C0D">
            <w:pPr>
              <w:rPr>
                <w:rFonts w:asciiTheme="minorHAnsi" w:hAnsiTheme="minorHAnsi" w:cstheme="minorHAnsi"/>
                <w:iCs/>
                <w:sz w:val="22"/>
                <w:szCs w:val="22"/>
                <w:lang w:val="en-AU"/>
              </w:rPr>
            </w:pPr>
          </w:p>
          <w:p w14:paraId="2083FEDD" w14:textId="77777777" w:rsidR="00EB1198" w:rsidRPr="00023394" w:rsidRDefault="00EB1198" w:rsidP="00432C0D">
            <w:pPr>
              <w:rPr>
                <w:rFonts w:asciiTheme="minorHAnsi" w:hAnsiTheme="minorHAnsi" w:cstheme="minorHAnsi"/>
                <w:iCs/>
                <w:sz w:val="22"/>
                <w:szCs w:val="22"/>
                <w:lang w:val="en-AU"/>
              </w:rPr>
            </w:pPr>
          </w:p>
          <w:p w14:paraId="49360960" w14:textId="77777777" w:rsidR="00EB1198" w:rsidRPr="00023394" w:rsidRDefault="00EB1198" w:rsidP="00432C0D">
            <w:pPr>
              <w:rPr>
                <w:rFonts w:asciiTheme="minorHAnsi" w:hAnsiTheme="minorHAnsi" w:cstheme="minorHAnsi"/>
                <w:iCs/>
                <w:sz w:val="22"/>
                <w:szCs w:val="22"/>
                <w:lang w:val="en-AU"/>
              </w:rPr>
            </w:pPr>
          </w:p>
          <w:p w14:paraId="163DCFB3" w14:textId="77777777" w:rsidR="00EB1198" w:rsidRPr="00023394" w:rsidRDefault="00EB1198" w:rsidP="00432C0D">
            <w:pPr>
              <w:rPr>
                <w:rFonts w:asciiTheme="minorHAnsi" w:hAnsiTheme="minorHAnsi" w:cstheme="minorHAnsi"/>
                <w:iCs/>
                <w:sz w:val="22"/>
                <w:szCs w:val="22"/>
                <w:lang w:val="en-AU"/>
              </w:rPr>
            </w:pPr>
          </w:p>
          <w:p w14:paraId="7518F674" w14:textId="39128324" w:rsidR="00EB1198" w:rsidRPr="00023394" w:rsidRDefault="00EB1198" w:rsidP="00432C0D">
            <w:pPr>
              <w:rPr>
                <w:rFonts w:asciiTheme="minorHAnsi" w:hAnsiTheme="minorHAnsi" w:cstheme="minorHAnsi"/>
                <w:iCs/>
                <w:sz w:val="22"/>
                <w:szCs w:val="22"/>
                <w:lang w:val="en-AU"/>
              </w:rPr>
            </w:pPr>
          </w:p>
        </w:tc>
      </w:tr>
    </w:tbl>
    <w:p w14:paraId="290DF6EC" w14:textId="77777777" w:rsidR="00432C0D" w:rsidRPr="00023394" w:rsidRDefault="00432C0D" w:rsidP="00432C0D">
      <w:pPr>
        <w:rPr>
          <w:rFonts w:asciiTheme="minorHAnsi" w:hAnsiTheme="minorHAnsi" w:cstheme="minorHAnsi"/>
          <w:iCs/>
          <w:sz w:val="22"/>
          <w:szCs w:val="22"/>
          <w:lang w:val="en-AU"/>
        </w:rPr>
      </w:pPr>
    </w:p>
    <w:p w14:paraId="54D6D7C9" w14:textId="1DA661AC"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Do you have any other skills, experience, </w:t>
      </w:r>
      <w:proofErr w:type="gramStart"/>
      <w:r w:rsidRPr="00023394">
        <w:rPr>
          <w:rFonts w:asciiTheme="minorHAnsi" w:hAnsiTheme="minorHAnsi" w:cstheme="minorHAnsi"/>
          <w:iCs/>
          <w:sz w:val="22"/>
          <w:szCs w:val="22"/>
          <w:lang w:val="en-AU"/>
        </w:rPr>
        <w:t>training</w:t>
      </w:r>
      <w:proofErr w:type="gramEnd"/>
      <w:r w:rsidRPr="00023394">
        <w:rPr>
          <w:rFonts w:asciiTheme="minorHAnsi" w:hAnsiTheme="minorHAnsi" w:cstheme="minorHAnsi"/>
          <w:iCs/>
          <w:sz w:val="22"/>
          <w:szCs w:val="22"/>
          <w:lang w:val="en-AU"/>
        </w:rPr>
        <w:t xml:space="preserve"> or personal qualities that you think will help you in the work of teaching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Please </w:t>
      </w:r>
      <w:proofErr w:type="gramStart"/>
      <w:r w:rsidRPr="00023394">
        <w:rPr>
          <w:rFonts w:asciiTheme="minorHAnsi" w:hAnsiTheme="minorHAnsi" w:cstheme="minorHAnsi"/>
          <w:iCs/>
          <w:sz w:val="22"/>
          <w:szCs w:val="22"/>
          <w:lang w:val="en-AU"/>
        </w:rPr>
        <w:t>describe, if</w:t>
      </w:r>
      <w:proofErr w:type="gramEnd"/>
      <w:r w:rsidRPr="00023394">
        <w:rPr>
          <w:rFonts w:asciiTheme="minorHAnsi" w:hAnsiTheme="minorHAnsi" w:cstheme="minorHAnsi"/>
          <w:iCs/>
          <w:sz w:val="22"/>
          <w:szCs w:val="22"/>
          <w:lang w:val="en-AU"/>
        </w:rPr>
        <w:t xml:space="preserve"> they have not already been covered.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09157B2B" w14:textId="77777777" w:rsidTr="00EB1198">
        <w:tc>
          <w:tcPr>
            <w:tcW w:w="9854" w:type="dxa"/>
          </w:tcPr>
          <w:p w14:paraId="0C0CF64D" w14:textId="77777777" w:rsidR="00EB1198" w:rsidRPr="00023394" w:rsidRDefault="00EB1198" w:rsidP="00432C0D">
            <w:pPr>
              <w:rPr>
                <w:rFonts w:asciiTheme="minorHAnsi" w:hAnsiTheme="minorHAnsi" w:cstheme="minorHAnsi"/>
                <w:iCs/>
                <w:sz w:val="22"/>
                <w:szCs w:val="22"/>
                <w:lang w:val="en-AU"/>
              </w:rPr>
            </w:pPr>
          </w:p>
          <w:p w14:paraId="1E5685EC" w14:textId="77777777" w:rsidR="00EB1198" w:rsidRPr="00023394" w:rsidRDefault="00EB1198" w:rsidP="00432C0D">
            <w:pPr>
              <w:rPr>
                <w:rFonts w:asciiTheme="minorHAnsi" w:hAnsiTheme="minorHAnsi" w:cstheme="minorHAnsi"/>
                <w:iCs/>
                <w:sz w:val="22"/>
                <w:szCs w:val="22"/>
                <w:lang w:val="en-AU"/>
              </w:rPr>
            </w:pPr>
          </w:p>
          <w:p w14:paraId="0B8F5F06" w14:textId="77777777" w:rsidR="00EB1198" w:rsidRPr="00023394" w:rsidRDefault="00EB1198" w:rsidP="00432C0D">
            <w:pPr>
              <w:rPr>
                <w:rFonts w:asciiTheme="minorHAnsi" w:hAnsiTheme="minorHAnsi" w:cstheme="minorHAnsi"/>
                <w:iCs/>
                <w:sz w:val="22"/>
                <w:szCs w:val="22"/>
                <w:lang w:val="en-AU"/>
              </w:rPr>
            </w:pPr>
          </w:p>
          <w:p w14:paraId="44108D38" w14:textId="77777777" w:rsidR="00EB1198" w:rsidRPr="00023394" w:rsidRDefault="00EB1198" w:rsidP="00432C0D">
            <w:pPr>
              <w:rPr>
                <w:rFonts w:asciiTheme="minorHAnsi" w:hAnsiTheme="minorHAnsi" w:cstheme="minorHAnsi"/>
                <w:iCs/>
                <w:sz w:val="22"/>
                <w:szCs w:val="22"/>
                <w:lang w:val="en-AU"/>
              </w:rPr>
            </w:pPr>
          </w:p>
          <w:p w14:paraId="7231791C" w14:textId="77777777" w:rsidR="00EB1198" w:rsidRPr="00023394" w:rsidRDefault="00EB1198" w:rsidP="00432C0D">
            <w:pPr>
              <w:rPr>
                <w:rFonts w:asciiTheme="minorHAnsi" w:hAnsiTheme="minorHAnsi" w:cstheme="minorHAnsi"/>
                <w:iCs/>
                <w:sz w:val="22"/>
                <w:szCs w:val="22"/>
                <w:lang w:val="en-AU"/>
              </w:rPr>
            </w:pPr>
          </w:p>
          <w:p w14:paraId="723E7347" w14:textId="77777777" w:rsidR="00EB1198" w:rsidRPr="00023394" w:rsidRDefault="00EB1198" w:rsidP="00432C0D">
            <w:pPr>
              <w:rPr>
                <w:rFonts w:asciiTheme="minorHAnsi" w:hAnsiTheme="minorHAnsi" w:cstheme="minorHAnsi"/>
                <w:iCs/>
                <w:sz w:val="22"/>
                <w:szCs w:val="22"/>
                <w:lang w:val="en-AU"/>
              </w:rPr>
            </w:pPr>
          </w:p>
          <w:p w14:paraId="00F31912" w14:textId="6F001BFC" w:rsidR="00EB1198" w:rsidRPr="00023394" w:rsidRDefault="00EB1198" w:rsidP="00432C0D">
            <w:pPr>
              <w:rPr>
                <w:rFonts w:asciiTheme="minorHAnsi" w:hAnsiTheme="minorHAnsi" w:cstheme="minorHAnsi"/>
                <w:iCs/>
                <w:sz w:val="22"/>
                <w:szCs w:val="22"/>
                <w:lang w:val="en-AU"/>
              </w:rPr>
            </w:pPr>
          </w:p>
        </w:tc>
      </w:tr>
    </w:tbl>
    <w:p w14:paraId="410EA2B0" w14:textId="77777777" w:rsidR="00432C0D" w:rsidRPr="00023394" w:rsidRDefault="00432C0D" w:rsidP="00432C0D">
      <w:pPr>
        <w:rPr>
          <w:rFonts w:asciiTheme="minorHAnsi" w:hAnsiTheme="minorHAnsi" w:cstheme="minorHAnsi"/>
          <w:iCs/>
          <w:sz w:val="22"/>
          <w:szCs w:val="22"/>
          <w:lang w:val="en-AU"/>
        </w:rPr>
      </w:pPr>
    </w:p>
    <w:p w14:paraId="143CE08D" w14:textId="0069AC4E" w:rsidR="0083206F"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If deemed necessary by the OMC assessor, please confirm that you are willing to undertake further training in CBT or mental health awareness as part of your mindfulness teacher training with the OMC.</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p>
    <w:p w14:paraId="698412BA" w14:textId="0E38E433" w:rsidR="00432C0D" w:rsidRPr="00023394" w:rsidRDefault="004C7F9A"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Yes</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t xml:space="preserve"> </w:t>
      </w:r>
      <w:r w:rsidR="0083206F"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No</w:t>
      </w:r>
    </w:p>
    <w:p w14:paraId="0ACF4CC7" w14:textId="77777777" w:rsidR="00432C0D" w:rsidRPr="00023394" w:rsidRDefault="00432C0D" w:rsidP="00432C0D">
      <w:pPr>
        <w:rPr>
          <w:rFonts w:asciiTheme="minorHAnsi" w:hAnsiTheme="minorHAnsi" w:cstheme="minorHAnsi"/>
          <w:iCs/>
          <w:sz w:val="22"/>
          <w:szCs w:val="22"/>
          <w:lang w:val="en-AU"/>
        </w:rPr>
      </w:pPr>
    </w:p>
    <w:p w14:paraId="079E097C" w14:textId="45E31EA9"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Please proceed to read and sign the below</w:t>
      </w:r>
    </w:p>
    <w:p w14:paraId="77D42BC4" w14:textId="351C248B"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OMC Teacher Training Agreement</w:t>
      </w:r>
    </w:p>
    <w:p w14:paraId="0A20BBD1" w14:textId="54DE8654" w:rsidR="002C35E5" w:rsidRP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u w:val="single"/>
          <w:lang w:val="en-AU"/>
        </w:rPr>
        <w:t>before</w:t>
      </w:r>
      <w:r w:rsidRPr="00F02D78">
        <w:rPr>
          <w:rFonts w:asciiTheme="minorHAnsi" w:hAnsiTheme="minorHAnsi" w:cstheme="minorHAnsi"/>
          <w:b/>
          <w:bCs/>
          <w:iCs/>
          <w:sz w:val="36"/>
          <w:szCs w:val="36"/>
          <w:lang w:val="en-AU"/>
        </w:rPr>
        <w:t xml:space="preserve"> submitting your application:</w:t>
      </w:r>
    </w:p>
    <w:p w14:paraId="17B5826A" w14:textId="77777777" w:rsidR="002C35E5" w:rsidRDefault="002C35E5">
      <w:pPr>
        <w:widowControl/>
        <w:rPr>
          <w:rFonts w:ascii="Arial" w:eastAsiaTheme="minorHAnsi" w:hAnsi="Arial" w:cs="Arial"/>
          <w:b/>
          <w:bCs/>
          <w:kern w:val="0"/>
          <w:sz w:val="32"/>
          <w:szCs w:val="32"/>
          <w:lang w:val="en-GB" w:eastAsia="en-US"/>
        </w:rPr>
      </w:pPr>
      <w:r>
        <w:rPr>
          <w:rFonts w:ascii="Arial" w:eastAsiaTheme="minorHAnsi" w:hAnsi="Arial" w:cs="Arial"/>
          <w:b/>
          <w:bCs/>
          <w:kern w:val="0"/>
          <w:sz w:val="32"/>
          <w:szCs w:val="32"/>
          <w:lang w:val="en-GB" w:eastAsia="en-US"/>
        </w:rPr>
        <w:br w:type="page"/>
      </w:r>
    </w:p>
    <w:p w14:paraId="24028F15" w14:textId="35584E02" w:rsidR="002C35E5" w:rsidRPr="00B73CE1" w:rsidRDefault="002C35E5" w:rsidP="002C35E5">
      <w:pPr>
        <w:widowControl/>
        <w:spacing w:after="160" w:line="360" w:lineRule="auto"/>
        <w:jc w:val="center"/>
        <w:rPr>
          <w:rFonts w:asciiTheme="minorHAnsi" w:eastAsiaTheme="minorHAnsi" w:hAnsiTheme="minorHAnsi" w:cstheme="minorHAnsi"/>
          <w:b/>
          <w:bCs/>
          <w:kern w:val="0"/>
          <w:sz w:val="32"/>
          <w:szCs w:val="32"/>
          <w:lang w:val="en-GB" w:eastAsia="en-US"/>
        </w:rPr>
      </w:pPr>
      <w:r w:rsidRPr="002C35E5">
        <w:rPr>
          <w:rFonts w:asciiTheme="minorHAnsi" w:eastAsiaTheme="minorHAnsi" w:hAnsiTheme="minorHAnsi" w:cstheme="minorHAnsi"/>
          <w:b/>
          <w:bCs/>
          <w:kern w:val="0"/>
          <w:sz w:val="32"/>
          <w:szCs w:val="32"/>
          <w:lang w:val="en-GB" w:eastAsia="en-US"/>
        </w:rPr>
        <w:lastRenderedPageBreak/>
        <w:t>OMC Teacher Training Agreement</w:t>
      </w:r>
    </w:p>
    <w:p w14:paraId="1137CC55" w14:textId="77777777"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Our vision is a world in which mindfulness is accessible and integrated into everyday life, where there are mindfulness teachers and champions in all areas of society using mindfulness explicitly (via trainings and training) and implicitly (in their everyday work and way of living) to support well-being. Our research has shown that Mindfulness-Based Cognitive Therapy (MBCT) is as effective as anti-depressants at preventing relapse after recovery from clinical depression and our Mindfulness for Life programme (MBCT-L) has also been shown to increase self-compassion and well-being. The scientific research is coming of age, and we at the University of Oxford are playing our part.</w:t>
      </w:r>
    </w:p>
    <w:p w14:paraId="24A69918" w14:textId="7ED2EDC5"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For us to realise our vision we need to train a generation of mindfulness teachers who can teach mindfulness with clarity of intention, integrity, and a commitment to drawing on the confluence of modern psychological science and ancient wisdom. MBCT teachers who can teach in an embodied way, adapting and changing as the world changes and as we learn more about how to teach MBCT, whilst staying true to evidence base.”</w:t>
      </w:r>
    </w:p>
    <w:p w14:paraId="264BFABF" w14:textId="77777777" w:rsidR="002C35E5" w:rsidRPr="002C35E5" w:rsidRDefault="002C35E5" w:rsidP="002C35E5">
      <w:pPr>
        <w:widowControl/>
        <w:spacing w:after="160" w:line="360" w:lineRule="auto"/>
        <w:rPr>
          <w:rFonts w:ascii="Arial" w:eastAsiaTheme="minorHAnsi" w:hAnsi="Arial" w:cs="Arial"/>
          <w:b/>
          <w:bCs/>
          <w:kern w:val="0"/>
          <w:lang w:val="en-GB" w:eastAsia="en-US"/>
        </w:rPr>
      </w:pPr>
      <w:r w:rsidRPr="002C35E5">
        <w:rPr>
          <w:rFonts w:ascii="Arial" w:eastAsiaTheme="minorHAnsi" w:hAnsi="Arial" w:cs="Arial"/>
          <w:b/>
          <w:bCs/>
          <w:kern w:val="0"/>
          <w:lang w:val="en-GB" w:eastAsia="en-US"/>
        </w:rPr>
        <w:t>Introduction</w:t>
      </w:r>
    </w:p>
    <w:p w14:paraId="4BDF40BC" w14:textId="0CD15605"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The Oxford Mindfulness Centre commit to offering a world class training, which will include the training and experience </w:t>
      </w:r>
      <w:bookmarkStart w:id="3" w:name="_Hlk79661981"/>
      <w:r w:rsidRPr="00B73CE1">
        <w:rPr>
          <w:rFonts w:asciiTheme="minorHAnsi" w:hAnsiTheme="minorHAnsi" w:cstheme="minorHAnsi"/>
          <w:lang w:val="en-GB" w:eastAsia="en-US"/>
        </w:rPr>
        <w:t xml:space="preserve">the trainee </w:t>
      </w:r>
      <w:bookmarkEnd w:id="3"/>
      <w:r w:rsidRPr="00B73CE1">
        <w:rPr>
          <w:rFonts w:asciiTheme="minorHAnsi" w:hAnsiTheme="minorHAnsi" w:cstheme="minorHAnsi"/>
          <w:lang w:val="en-GB" w:eastAsia="en-US"/>
        </w:rPr>
        <w:t xml:space="preserve">needs to begin teaching MBCT courses safely under supervision. This includes deepening their personal practice and integrating it with the development of teaching skills. It also includes training in theory, research, and professional competencies. </w:t>
      </w:r>
    </w:p>
    <w:p w14:paraId="55DDBFF1" w14:textId="77777777" w:rsidR="00B73CE1" w:rsidRPr="00B73CE1" w:rsidRDefault="00B73CE1" w:rsidP="00B73CE1">
      <w:pPr>
        <w:pStyle w:val="NoSpacing"/>
        <w:rPr>
          <w:rFonts w:asciiTheme="minorHAnsi" w:hAnsiTheme="minorHAnsi" w:cstheme="minorHAnsi"/>
          <w:lang w:val="en-GB" w:eastAsia="en-US"/>
        </w:rPr>
      </w:pPr>
    </w:p>
    <w:p w14:paraId="4EC353D9" w14:textId="371952A3"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We expect an OMC trainee to commit to full participation in all that this training offers and reach a required level of competence whilst adhering to the highest ethical standards in their practice, teaching, and interactions with us.</w:t>
      </w:r>
    </w:p>
    <w:p w14:paraId="6183FD59" w14:textId="77777777" w:rsidR="00B73CE1" w:rsidRPr="00B73CE1" w:rsidRDefault="00B73CE1" w:rsidP="00B73CE1">
      <w:pPr>
        <w:pStyle w:val="NoSpacing"/>
        <w:rPr>
          <w:rFonts w:asciiTheme="minorHAnsi" w:hAnsiTheme="minorHAnsi" w:cstheme="minorHAnsi"/>
          <w:lang w:val="en-GB" w:eastAsia="en-US"/>
        </w:rPr>
      </w:pPr>
    </w:p>
    <w:p w14:paraId="367486B9" w14:textId="1F9B19C6"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This document sets out the parameters of the trainee’s relationship with the OMC which starts when the trainee accepts an offer on an OMC teacher training programme by signing and returning the attached acceptance form.</w:t>
      </w:r>
    </w:p>
    <w:p w14:paraId="1C387DA0" w14:textId="77777777" w:rsidR="00B73CE1" w:rsidRPr="00B73CE1" w:rsidRDefault="00B73CE1" w:rsidP="00B73CE1">
      <w:pPr>
        <w:pStyle w:val="NoSpacing"/>
        <w:rPr>
          <w:rFonts w:asciiTheme="minorHAnsi" w:hAnsiTheme="minorHAnsi" w:cstheme="minorHAnsi"/>
          <w:lang w:val="en-GB" w:eastAsia="en-US"/>
        </w:rPr>
      </w:pPr>
    </w:p>
    <w:p w14:paraId="4EEDAB31" w14:textId="19B647BE"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On acceptance of the offer, the trainee is agreeing to the terms in this and the following additional documents which collectively make up the training contract with the OMC. The trainee must read the below documents thoroughly before accepting any offer. </w:t>
      </w:r>
    </w:p>
    <w:p w14:paraId="00EB134D" w14:textId="77777777" w:rsidR="00B73CE1" w:rsidRDefault="00B73CE1" w:rsidP="00B73CE1">
      <w:pPr>
        <w:pStyle w:val="NoSpacing"/>
        <w:rPr>
          <w:rFonts w:ascii="Arial" w:eastAsiaTheme="minorHAnsi" w:hAnsi="Arial" w:cs="Arial"/>
          <w:kern w:val="0"/>
          <w:sz w:val="22"/>
          <w:szCs w:val="22"/>
          <w:lang w:val="en-GB" w:eastAsia="en-US"/>
        </w:rPr>
      </w:pPr>
    </w:p>
    <w:p w14:paraId="3D2F476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eneral Terms and Conditions </w:t>
      </w:r>
    </w:p>
    <w:p w14:paraId="59D29ACC"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uiding Ethical Principles </w:t>
      </w:r>
    </w:p>
    <w:p w14:paraId="7F896B48"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Fitness to Practise Policy </w:t>
      </w:r>
    </w:p>
    <w:p w14:paraId="55E5ADEE"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Complaints Policy and Procedure</w:t>
      </w:r>
    </w:p>
    <w:p w14:paraId="674E583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Disciplinary Policy and Procedure</w:t>
      </w:r>
    </w:p>
    <w:p w14:paraId="13CF7B34" w14:textId="77777777" w:rsidR="00B73CE1" w:rsidRDefault="00B73CE1" w:rsidP="002C35E5">
      <w:pPr>
        <w:widowControl/>
        <w:spacing w:after="160" w:line="360" w:lineRule="auto"/>
        <w:rPr>
          <w:rFonts w:ascii="Arial" w:eastAsiaTheme="minorHAnsi" w:hAnsi="Arial" w:cs="Arial"/>
          <w:b/>
          <w:bCs/>
          <w:kern w:val="0"/>
          <w:lang w:val="en-GB" w:eastAsia="en-US"/>
        </w:rPr>
      </w:pPr>
    </w:p>
    <w:p w14:paraId="439AAD70" w14:textId="6CC9C676"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lastRenderedPageBreak/>
        <w:t>Teacher Training Information</w:t>
      </w:r>
    </w:p>
    <w:p w14:paraId="1FFC86C5"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nformation about the training programme is available on the OMC website and further details are provided at information sessions. It is expected that potential trainees use these information routes to familiarise themselves with the learning goals and training activities, requirements for training completion, and what to expect when the programme is completed.</w:t>
      </w:r>
    </w:p>
    <w:p w14:paraId="35CAE85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rainees are asked to pay particular attention to the requirements for training completion. During the programme, trainers (with supplementary feedback from mentors) will monitor trainees’ progress toward stated goals and will provide feedback to them and to other OMC staff involved in the programme as necessary. Mentoring sessions provide trainees with additional opportunities to cultivate the necessary skills. </w:t>
      </w:r>
    </w:p>
    <w:p w14:paraId="443F4078"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f a trainee is unable to demonstrate the required skills, particularly by the end of the first 8 training days, it may be necessary to discontinue their participation on the programme. If this happens, the OMC will engage fully with the trainee in question, discuss all the available options, and provide guidance on how best to move forward. </w:t>
      </w:r>
    </w:p>
    <w:p w14:paraId="49991BA7" w14:textId="77777777"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Guiding Ethical Principles</w:t>
      </w:r>
    </w:p>
    <w:p w14:paraId="11C6AA44"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All trainees at the OMC commit to abide by the OMC Guiding Ethical Principles. Trainees are expected to be familiar with this ethical code from the outset of their training. </w:t>
      </w:r>
    </w:p>
    <w:p w14:paraId="0D7EA8F4" w14:textId="18AD7865"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Policies and Procedures</w:t>
      </w:r>
    </w:p>
    <w:p w14:paraId="4F245F99"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OMC aspires to create a safe and positive culture for deep learning to happen. When challenges and difficulties arise, our strong preference is to learn and grow from these, to resolve differences amicably, and to retain a positive relationship with trainees regardless of the outcome. </w:t>
      </w:r>
    </w:p>
    <w:p w14:paraId="41744AF2"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Our Complaints Policy and Procedure was developed in the recognition that</w:t>
      </w:r>
      <w:r w:rsidRPr="002C35E5">
        <w:rPr>
          <w:rFonts w:asciiTheme="minorHAnsi" w:eastAsia="Times New Roman" w:hAnsiTheme="minorHAnsi" w:cstheme="minorHAnsi"/>
          <w:kern w:val="0"/>
          <w:sz w:val="22"/>
          <w:szCs w:val="22"/>
          <w:lang w:val="en-GB" w:eastAsia="en-GB"/>
        </w:rPr>
        <w:t xml:space="preserve"> sometimes things arise that affect the experiences (of both trainees and trainers). The OMC aims to review and resolve any concerns as soon as possible, working with those involved following the relevant processes and procedures. </w:t>
      </w:r>
    </w:p>
    <w:p w14:paraId="256C020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The use of the term ‘Fitness to Practise’ refers to having the skills, knowledge, health, and character to teach mindfulness safely, competently and with integrity. This Policy was developed to meet the OMC’s responsibilities to:</w:t>
      </w:r>
    </w:p>
    <w:p w14:paraId="3B959CE8"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Ensure that trainees are fit to practise and teach mindfulness in accordance with the training offered within each specific training route.</w:t>
      </w:r>
    </w:p>
    <w:p w14:paraId="75B14120"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Upon full completion of the teacher training programme of study, ensure that only trainees who are considered fit to practise are eligible to apply for any form of teacher certification.</w:t>
      </w:r>
    </w:p>
    <w:p w14:paraId="2C1C6874"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16"/>
          <w:szCs w:val="16"/>
          <w:lang w:val="en-GB" w:eastAsia="en-US"/>
        </w:rPr>
      </w:pPr>
      <w:r w:rsidRPr="002C35E5">
        <w:rPr>
          <w:rFonts w:asciiTheme="minorHAnsi" w:eastAsiaTheme="minorHAnsi" w:hAnsiTheme="minorHAnsi" w:cstheme="minorHAnsi"/>
          <w:kern w:val="0"/>
          <w:sz w:val="22"/>
          <w:szCs w:val="22"/>
          <w:lang w:val="en-GB" w:eastAsia="en-US"/>
        </w:rPr>
        <w:t>To safeguard public confidence in the mindfulness teaching profession.</w:t>
      </w:r>
    </w:p>
    <w:p w14:paraId="58DFFF7C"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Disciplinary Policy and Procedure is intended to provide a clear and impartial process for dealing with any issues relating to misconduct.</w:t>
      </w:r>
    </w:p>
    <w:p w14:paraId="24590D9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OMC is the trading body of a not-for-profit charitable Trust, the Oxford Mindfulness Foundation (OMF), for the provision of training, public courses, and research. Any complaints, disciplinary, or fitness to practise issues, will be overseen by the CEO and the OMF Board and dealt with under these policies and procedures.</w:t>
      </w:r>
    </w:p>
    <w:p w14:paraId="076C2A83" w14:textId="34D86C7B"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Medical Conditions</w:t>
      </w:r>
    </w:p>
    <w:p w14:paraId="5BA79B56"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t is important that trainees disclose to the OMC before the programme begins any disability, special need, condition, or treatment</w:t>
      </w:r>
      <w:bookmarkStart w:id="4" w:name="LASTCURSORPOSITION"/>
      <w:bookmarkEnd w:id="4"/>
      <w:r w:rsidRPr="002C35E5">
        <w:rPr>
          <w:rFonts w:asciiTheme="minorHAnsi" w:eastAsiaTheme="minorHAnsi" w:hAnsiTheme="minorHAnsi" w:cstheme="minorHAnsi"/>
          <w:kern w:val="0"/>
          <w:sz w:val="22"/>
          <w:szCs w:val="22"/>
          <w:lang w:val="en-GB" w:eastAsia="en-US"/>
        </w:rPr>
        <w:t xml:space="preserve">, that might in any way be affected by, or affect the trainee’s experience of, or engagement with, the training programme in question. </w:t>
      </w:r>
    </w:p>
    <w:p w14:paraId="47FF117A"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Similarly, any new condition that arises during the course that might affect the trainee’s experience of, or ability to engage with, the programme must be reported to their trainer and the OMC via </w:t>
      </w:r>
      <w:hyperlink r:id="rId10" w:history="1">
        <w:r w:rsidRPr="002C35E5">
          <w:rPr>
            <w:rFonts w:asciiTheme="minorHAnsi" w:eastAsiaTheme="minorHAnsi" w:hAnsiTheme="minorHAnsi" w:cstheme="minorHAnsi"/>
            <w:color w:val="0563C1" w:themeColor="hyperlink"/>
            <w:kern w:val="0"/>
            <w:sz w:val="22"/>
            <w:szCs w:val="22"/>
            <w:u w:val="single"/>
            <w:lang w:val="en-GB" w:eastAsia="en-US"/>
          </w:rPr>
          <w:t>admin@oxfordmindfulness.org</w:t>
        </w:r>
      </w:hyperlink>
      <w:r w:rsidRPr="002C35E5">
        <w:rPr>
          <w:rFonts w:asciiTheme="minorHAnsi" w:eastAsiaTheme="minorHAnsi" w:hAnsiTheme="minorHAnsi" w:cstheme="minorHAnsi"/>
          <w:kern w:val="0"/>
          <w:sz w:val="22"/>
          <w:szCs w:val="22"/>
          <w:lang w:val="en-GB" w:eastAsia="en-US"/>
        </w:rPr>
        <w:t xml:space="preserve">. </w:t>
      </w:r>
    </w:p>
    <w:p w14:paraId="1F4E49F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Condition” includes both physical and psychological conditions. “Treatment” includes any form of medical attention, however minor. The OMC will make every attempt to make reasonable adjustments.</w:t>
      </w:r>
    </w:p>
    <w:p w14:paraId="1979527E" w14:textId="0BE5D782"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By signing below, I hereby acknowledge that I have completely read, and fully understand the Oxford Mindfulness Centre’s Teacher Training Agreement (and accompanying policies and procedures) and agree to be bound by these terms and conditions</w:t>
      </w:r>
      <w:r w:rsidR="00B73CE1">
        <w:rPr>
          <w:rFonts w:asciiTheme="minorHAnsi" w:eastAsiaTheme="minorHAnsi" w:hAnsiTheme="minorHAnsi" w:cstheme="minorHAnsi"/>
          <w:kern w:val="0"/>
          <w:sz w:val="22"/>
          <w:szCs w:val="22"/>
          <w:lang w:val="en-GB" w:eastAsia="en-US"/>
        </w:rPr>
        <w:t xml:space="preserve"> if I commence training with the OMC</w:t>
      </w:r>
      <w:r w:rsidRPr="002C35E5">
        <w:rPr>
          <w:rFonts w:asciiTheme="minorHAnsi" w:eastAsiaTheme="minorHAnsi" w:hAnsiTheme="minorHAnsi" w:cstheme="minorHAnsi"/>
          <w:kern w:val="0"/>
          <w:sz w:val="22"/>
          <w:szCs w:val="22"/>
          <w:lang w:val="en-GB" w:eastAsia="en-US"/>
        </w:rPr>
        <w:t>.</w:t>
      </w:r>
    </w:p>
    <w:tbl>
      <w:tblPr>
        <w:tblStyle w:val="TableGrid1"/>
        <w:tblW w:w="0" w:type="auto"/>
        <w:tblLook w:val="04A0" w:firstRow="1" w:lastRow="0" w:firstColumn="1" w:lastColumn="0" w:noHBand="0" w:noVBand="1"/>
      </w:tblPr>
      <w:tblGrid>
        <w:gridCol w:w="2972"/>
        <w:gridCol w:w="6044"/>
      </w:tblGrid>
      <w:tr w:rsidR="002C35E5" w:rsidRPr="002C35E5" w14:paraId="0E4B516C" w14:textId="77777777" w:rsidTr="00191E27">
        <w:tc>
          <w:tcPr>
            <w:tcW w:w="2972" w:type="dxa"/>
          </w:tcPr>
          <w:p w14:paraId="5E5E6E9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Signed</w:t>
            </w:r>
          </w:p>
          <w:p w14:paraId="67C63168" w14:textId="77777777" w:rsidR="002C35E5" w:rsidRPr="002C35E5" w:rsidRDefault="002C35E5" w:rsidP="002C35E5">
            <w:pPr>
              <w:widowControl/>
              <w:spacing w:after="160" w:line="360" w:lineRule="auto"/>
              <w:rPr>
                <w:rFonts w:cstheme="minorHAnsi"/>
                <w:kern w:val="0"/>
                <w:sz w:val="22"/>
                <w:szCs w:val="22"/>
                <w:lang w:val="en-GB" w:eastAsia="en-US"/>
              </w:rPr>
            </w:pPr>
          </w:p>
        </w:tc>
        <w:tc>
          <w:tcPr>
            <w:tcW w:w="6044" w:type="dxa"/>
          </w:tcPr>
          <w:p w14:paraId="396261B6"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C4C353D" w14:textId="77777777" w:rsidTr="00191E27">
        <w:tc>
          <w:tcPr>
            <w:tcW w:w="2972" w:type="dxa"/>
          </w:tcPr>
          <w:p w14:paraId="7A7F4897"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Full name (please print)</w:t>
            </w:r>
          </w:p>
        </w:tc>
        <w:tc>
          <w:tcPr>
            <w:tcW w:w="6044" w:type="dxa"/>
          </w:tcPr>
          <w:p w14:paraId="0010B714"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EDB0D0D" w14:textId="77777777" w:rsidTr="00191E27">
        <w:tc>
          <w:tcPr>
            <w:tcW w:w="2972" w:type="dxa"/>
          </w:tcPr>
          <w:p w14:paraId="32A316C4"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ignature</w:t>
            </w:r>
          </w:p>
        </w:tc>
        <w:tc>
          <w:tcPr>
            <w:tcW w:w="6044" w:type="dxa"/>
          </w:tcPr>
          <w:p w14:paraId="35AD27C2"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A980C67" w14:textId="77777777" w:rsidTr="00191E27">
        <w:tc>
          <w:tcPr>
            <w:tcW w:w="2972" w:type="dxa"/>
          </w:tcPr>
          <w:p w14:paraId="449081D1"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Email address</w:t>
            </w:r>
          </w:p>
        </w:tc>
        <w:tc>
          <w:tcPr>
            <w:tcW w:w="6044" w:type="dxa"/>
          </w:tcPr>
          <w:p w14:paraId="76D0FD73"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B6AB3E3" w14:textId="77777777" w:rsidTr="00191E27">
        <w:tc>
          <w:tcPr>
            <w:tcW w:w="2972" w:type="dxa"/>
          </w:tcPr>
          <w:p w14:paraId="4620AD59"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tart of programme</w:t>
            </w:r>
          </w:p>
        </w:tc>
        <w:tc>
          <w:tcPr>
            <w:tcW w:w="6044" w:type="dxa"/>
          </w:tcPr>
          <w:p w14:paraId="6EA718AE"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51380EE4" w14:textId="77777777" w:rsidTr="00191E27">
        <w:tc>
          <w:tcPr>
            <w:tcW w:w="2972" w:type="dxa"/>
          </w:tcPr>
          <w:p w14:paraId="6783DBD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Title of training programme</w:t>
            </w:r>
          </w:p>
        </w:tc>
        <w:tc>
          <w:tcPr>
            <w:tcW w:w="6044" w:type="dxa"/>
          </w:tcPr>
          <w:p w14:paraId="4896834D" w14:textId="77777777" w:rsidR="002C35E5" w:rsidRPr="002C35E5" w:rsidRDefault="002C35E5" w:rsidP="002C35E5">
            <w:pPr>
              <w:widowControl/>
              <w:spacing w:after="160" w:line="360" w:lineRule="auto"/>
              <w:rPr>
                <w:rFonts w:cstheme="minorHAnsi"/>
                <w:kern w:val="0"/>
                <w:sz w:val="22"/>
                <w:szCs w:val="22"/>
                <w:lang w:val="en-GB" w:eastAsia="en-US"/>
              </w:rPr>
            </w:pPr>
          </w:p>
        </w:tc>
      </w:tr>
    </w:tbl>
    <w:p w14:paraId="6EA02C9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p>
    <w:p w14:paraId="11DAE4E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r w:rsidRPr="002C35E5">
        <w:rPr>
          <w:rFonts w:asciiTheme="minorHAnsi" w:eastAsiaTheme="minorHAnsi" w:hAnsiTheme="minorHAnsi" w:cstheme="minorHAnsi"/>
          <w:b/>
          <w:bCs/>
          <w:kern w:val="0"/>
          <w:sz w:val="22"/>
          <w:szCs w:val="22"/>
          <w:lang w:val="en-GB" w:eastAsia="en-US"/>
        </w:rPr>
        <w:t>For OMC office use only</w:t>
      </w:r>
    </w:p>
    <w:tbl>
      <w:tblPr>
        <w:tblStyle w:val="TableGrid1"/>
        <w:tblW w:w="0" w:type="auto"/>
        <w:tblLook w:val="04A0" w:firstRow="1" w:lastRow="0" w:firstColumn="1" w:lastColumn="0" w:noHBand="0" w:noVBand="1"/>
      </w:tblPr>
      <w:tblGrid>
        <w:gridCol w:w="2972"/>
        <w:gridCol w:w="6044"/>
      </w:tblGrid>
      <w:tr w:rsidR="002C35E5" w:rsidRPr="002C35E5" w14:paraId="2D145C63" w14:textId="77777777" w:rsidTr="00191E27">
        <w:tc>
          <w:tcPr>
            <w:tcW w:w="2972" w:type="dxa"/>
          </w:tcPr>
          <w:p w14:paraId="158B9815" w14:textId="77777777" w:rsidR="002C35E5" w:rsidRPr="002C35E5" w:rsidRDefault="002C35E5" w:rsidP="002C35E5">
            <w:pPr>
              <w:widowControl/>
              <w:rPr>
                <w:rFonts w:cstheme="minorHAnsi"/>
                <w:kern w:val="0"/>
                <w:sz w:val="22"/>
                <w:szCs w:val="22"/>
                <w:lang w:val="en-GB" w:eastAsia="en-US"/>
              </w:rPr>
            </w:pPr>
            <w:r w:rsidRPr="002C35E5">
              <w:rPr>
                <w:rFonts w:cstheme="minorHAnsi"/>
                <w:kern w:val="0"/>
                <w:sz w:val="22"/>
                <w:szCs w:val="22"/>
                <w:lang w:val="en-GB" w:eastAsia="en-US"/>
              </w:rPr>
              <w:t>OLI ID</w:t>
            </w:r>
          </w:p>
        </w:tc>
        <w:tc>
          <w:tcPr>
            <w:tcW w:w="6044" w:type="dxa"/>
          </w:tcPr>
          <w:p w14:paraId="27561946" w14:textId="77777777" w:rsidR="002C35E5" w:rsidRPr="002C35E5" w:rsidRDefault="002C35E5" w:rsidP="002C35E5">
            <w:pPr>
              <w:widowControl/>
              <w:rPr>
                <w:rFonts w:cstheme="minorHAnsi"/>
                <w:kern w:val="0"/>
                <w:sz w:val="22"/>
                <w:szCs w:val="22"/>
                <w:lang w:val="en-GB" w:eastAsia="en-US"/>
              </w:rPr>
            </w:pPr>
          </w:p>
        </w:tc>
      </w:tr>
    </w:tbl>
    <w:p w14:paraId="01290029" w14:textId="77777777"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p>
    <w:p w14:paraId="4ACBD133" w14:textId="77777777" w:rsidR="00432C0D" w:rsidRPr="00B73CE1" w:rsidRDefault="00432C0D" w:rsidP="00432C0D">
      <w:pPr>
        <w:rPr>
          <w:rFonts w:asciiTheme="minorHAnsi" w:hAnsiTheme="minorHAnsi" w:cstheme="minorHAnsi"/>
          <w:iCs/>
          <w:sz w:val="22"/>
          <w:szCs w:val="22"/>
          <w:lang w:val="en-AU"/>
        </w:rPr>
      </w:pPr>
    </w:p>
    <w:sectPr w:rsidR="00432C0D" w:rsidRPr="00B73CE1" w:rsidSect="000A7B06">
      <w:footerReference w:type="default" r:id="rId11"/>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227D2" w14:textId="77777777" w:rsidR="004C7F9A" w:rsidRDefault="004C7F9A">
      <w:r>
        <w:separator/>
      </w:r>
    </w:p>
  </w:endnote>
  <w:endnote w:type="continuationSeparator" w:id="0">
    <w:p w14:paraId="201FFBEC" w14:textId="77777777" w:rsidR="004C7F9A" w:rsidRDefault="004C7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15C2" w14:textId="71104D6F" w:rsidR="00272BD6" w:rsidRPr="00272BD6" w:rsidRDefault="00326E49">
    <w:pPr>
      <w:pStyle w:val="Footer"/>
      <w:rPr>
        <w:rFonts w:asciiTheme="minorHAnsi" w:hAnsiTheme="minorHAnsi" w:cstheme="minorHAnsi"/>
        <w:sz w:val="18"/>
        <w:szCs w:val="18"/>
      </w:rPr>
    </w:pPr>
    <w:r>
      <w:rPr>
        <w:rFonts w:asciiTheme="minorHAnsi" w:hAnsiTheme="minorHAnsi" w:cstheme="minorHAnsi"/>
        <w:sz w:val="18"/>
        <w:szCs w:val="18"/>
      </w:rPr>
      <w:t xml:space="preserve">Teacher </w:t>
    </w:r>
    <w:r w:rsidR="00272BD6" w:rsidRPr="00272BD6">
      <w:rPr>
        <w:rFonts w:asciiTheme="minorHAnsi" w:hAnsiTheme="minorHAnsi" w:cstheme="minorHAnsi"/>
        <w:sz w:val="18"/>
        <w:szCs w:val="18"/>
      </w:rPr>
      <w:t>Training Application Form – V</w:t>
    </w:r>
    <w:r w:rsidR="004A7A13">
      <w:rPr>
        <w:rFonts w:asciiTheme="minorHAnsi" w:hAnsiTheme="minorHAnsi" w:cstheme="minorHAnsi"/>
        <w:sz w:val="18"/>
        <w:szCs w:val="18"/>
      </w:rPr>
      <w:t>6</w:t>
    </w:r>
    <w:r w:rsidR="002C35E5">
      <w:rPr>
        <w:rFonts w:asciiTheme="minorHAnsi" w:hAnsiTheme="minorHAnsi" w:cstheme="minorHAnsi"/>
        <w:sz w:val="18"/>
        <w:szCs w:val="18"/>
      </w:rPr>
      <w:t xml:space="preserve"> &amp; </w:t>
    </w:r>
    <w:r w:rsidR="002C35E5" w:rsidRPr="002C35E5">
      <w:rPr>
        <w:rFonts w:asciiTheme="minorHAnsi" w:hAnsiTheme="minorHAnsi" w:cstheme="minorHAnsi"/>
        <w:sz w:val="18"/>
        <w:szCs w:val="18"/>
      </w:rPr>
      <w:t>OMC Teacher Training Agreement</w:t>
    </w:r>
    <w:r w:rsidR="002C35E5">
      <w:rPr>
        <w:rFonts w:asciiTheme="minorHAnsi" w:hAnsiTheme="minorHAnsi" w:cstheme="minorHAnsi"/>
        <w:sz w:val="18"/>
        <w:szCs w:val="18"/>
      </w:rPr>
      <w:t xml:space="preserve"> V</w:t>
    </w:r>
    <w:r w:rsidR="004A7A13">
      <w:rPr>
        <w:rFonts w:asciiTheme="minorHAnsi" w:hAnsiTheme="minorHAnsi" w:cstheme="minorHAnsi"/>
        <w:sz w:val="18"/>
        <w:szCs w:val="18"/>
      </w:rPr>
      <w:t>8</w:t>
    </w:r>
    <w:r w:rsidR="002C35E5">
      <w:rPr>
        <w:rFonts w:asciiTheme="minorHAnsi" w:hAnsiTheme="minorHAnsi" w:cstheme="minorHAnsi"/>
        <w:sz w:val="18"/>
        <w:szCs w:val="18"/>
      </w:rPr>
      <w:t xml:space="preserve"> - </w:t>
    </w:r>
    <w:r w:rsidR="004A7A13">
      <w:rPr>
        <w:rFonts w:asciiTheme="minorHAnsi" w:hAnsiTheme="minorHAnsi" w:cstheme="minorHAnsi"/>
        <w:sz w:val="18"/>
        <w:szCs w:val="18"/>
      </w:rPr>
      <w:t>November</w:t>
    </w:r>
    <w:r w:rsidR="00023394">
      <w:rPr>
        <w:rFonts w:asciiTheme="minorHAnsi" w:hAnsiTheme="minorHAnsi" w:cstheme="minorHAnsi"/>
        <w:sz w:val="18"/>
        <w:szCs w:val="18"/>
      </w:rPr>
      <w:t xml:space="preserve"> 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84D10" w14:textId="77777777" w:rsidR="004C7F9A" w:rsidRDefault="004C7F9A">
      <w:r>
        <w:separator/>
      </w:r>
    </w:p>
  </w:footnote>
  <w:footnote w:type="continuationSeparator" w:id="0">
    <w:p w14:paraId="2AFCC679" w14:textId="77777777" w:rsidR="004C7F9A" w:rsidRDefault="004C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007F"/>
    <w:multiLevelType w:val="multilevel"/>
    <w:tmpl w:val="501E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448C1"/>
    <w:multiLevelType w:val="multilevel"/>
    <w:tmpl w:val="C65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50055"/>
    <w:multiLevelType w:val="hybridMultilevel"/>
    <w:tmpl w:val="C57A6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3419B"/>
    <w:multiLevelType w:val="hybridMultilevel"/>
    <w:tmpl w:val="2AC4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55C8D"/>
    <w:multiLevelType w:val="hybridMultilevel"/>
    <w:tmpl w:val="8C24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B63F20"/>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9D5211"/>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1439FA"/>
    <w:multiLevelType w:val="hybridMultilevel"/>
    <w:tmpl w:val="BE14B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6"/>
  </w:num>
  <w:num w:numId="6">
    <w:abstractNumId w:val="7"/>
  </w:num>
  <w:num w:numId="7">
    <w:abstractNumId w:val="5"/>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2105A"/>
    <w:rsid w:val="00022B55"/>
    <w:rsid w:val="00023394"/>
    <w:rsid w:val="00027B45"/>
    <w:rsid w:val="00032104"/>
    <w:rsid w:val="000337F7"/>
    <w:rsid w:val="000351B0"/>
    <w:rsid w:val="00035580"/>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8E6"/>
    <w:rsid w:val="00074E9C"/>
    <w:rsid w:val="000829AF"/>
    <w:rsid w:val="00084309"/>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0565"/>
    <w:rsid w:val="000C2BB3"/>
    <w:rsid w:val="000C3E2A"/>
    <w:rsid w:val="000C6120"/>
    <w:rsid w:val="000C675E"/>
    <w:rsid w:val="000C6F5A"/>
    <w:rsid w:val="000D3626"/>
    <w:rsid w:val="000E1695"/>
    <w:rsid w:val="000E247A"/>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020D"/>
    <w:rsid w:val="00271D1A"/>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5E5"/>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E49"/>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433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35CF"/>
    <w:rsid w:val="00424C2D"/>
    <w:rsid w:val="00427DA0"/>
    <w:rsid w:val="0043030E"/>
    <w:rsid w:val="00432C0D"/>
    <w:rsid w:val="004331EE"/>
    <w:rsid w:val="004344AF"/>
    <w:rsid w:val="0043531F"/>
    <w:rsid w:val="00435BD8"/>
    <w:rsid w:val="00436E8B"/>
    <w:rsid w:val="00437666"/>
    <w:rsid w:val="0043797A"/>
    <w:rsid w:val="00437B38"/>
    <w:rsid w:val="00441961"/>
    <w:rsid w:val="00443D53"/>
    <w:rsid w:val="004461ED"/>
    <w:rsid w:val="00446D21"/>
    <w:rsid w:val="0045052A"/>
    <w:rsid w:val="004511E8"/>
    <w:rsid w:val="0045365E"/>
    <w:rsid w:val="00453C47"/>
    <w:rsid w:val="004543A2"/>
    <w:rsid w:val="00454A47"/>
    <w:rsid w:val="004572F1"/>
    <w:rsid w:val="004639CD"/>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A7A13"/>
    <w:rsid w:val="004B25AE"/>
    <w:rsid w:val="004B2F8C"/>
    <w:rsid w:val="004B3106"/>
    <w:rsid w:val="004B426D"/>
    <w:rsid w:val="004B7B59"/>
    <w:rsid w:val="004C01DE"/>
    <w:rsid w:val="004C7F9A"/>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1A3"/>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533"/>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28E0"/>
    <w:rsid w:val="008C457F"/>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473B0"/>
    <w:rsid w:val="00951411"/>
    <w:rsid w:val="00955C8E"/>
    <w:rsid w:val="00957205"/>
    <w:rsid w:val="009579F7"/>
    <w:rsid w:val="0096038A"/>
    <w:rsid w:val="009615AF"/>
    <w:rsid w:val="00962F0F"/>
    <w:rsid w:val="009634B6"/>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6309"/>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3CE1"/>
    <w:rsid w:val="00B74B71"/>
    <w:rsid w:val="00B7589F"/>
    <w:rsid w:val="00B75A61"/>
    <w:rsid w:val="00B7654A"/>
    <w:rsid w:val="00B777D6"/>
    <w:rsid w:val="00B8112E"/>
    <w:rsid w:val="00B8232D"/>
    <w:rsid w:val="00B82A0F"/>
    <w:rsid w:val="00B90042"/>
    <w:rsid w:val="00B96DB5"/>
    <w:rsid w:val="00B97E08"/>
    <w:rsid w:val="00BA3CB4"/>
    <w:rsid w:val="00BA461F"/>
    <w:rsid w:val="00BA580C"/>
    <w:rsid w:val="00BA64DD"/>
    <w:rsid w:val="00BB01B3"/>
    <w:rsid w:val="00BB345F"/>
    <w:rsid w:val="00BB3830"/>
    <w:rsid w:val="00BB6A7E"/>
    <w:rsid w:val="00BC3AFD"/>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BAB"/>
    <w:rsid w:val="00CD2C4F"/>
    <w:rsid w:val="00CD2CB7"/>
    <w:rsid w:val="00CD3A16"/>
    <w:rsid w:val="00CD6539"/>
    <w:rsid w:val="00CD6958"/>
    <w:rsid w:val="00CE3926"/>
    <w:rsid w:val="00CE4100"/>
    <w:rsid w:val="00CE4CE9"/>
    <w:rsid w:val="00CE72E2"/>
    <w:rsid w:val="00CE7A81"/>
    <w:rsid w:val="00CF1A97"/>
    <w:rsid w:val="00CF2D8E"/>
    <w:rsid w:val="00CF5116"/>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7A"/>
    <w:rsid w:val="00DB1238"/>
    <w:rsid w:val="00DC1451"/>
    <w:rsid w:val="00DC3268"/>
    <w:rsid w:val="00DD0ED1"/>
    <w:rsid w:val="00DD1029"/>
    <w:rsid w:val="00DD347E"/>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1D6"/>
    <w:rsid w:val="00E2672F"/>
    <w:rsid w:val="00E35D50"/>
    <w:rsid w:val="00E36BFC"/>
    <w:rsid w:val="00E37821"/>
    <w:rsid w:val="00E4335F"/>
    <w:rsid w:val="00E502A5"/>
    <w:rsid w:val="00E50F08"/>
    <w:rsid w:val="00E53C7F"/>
    <w:rsid w:val="00E5578F"/>
    <w:rsid w:val="00E57A0C"/>
    <w:rsid w:val="00E61841"/>
    <w:rsid w:val="00E61AD6"/>
    <w:rsid w:val="00E628D4"/>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1198"/>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2D78"/>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table" w:customStyle="1" w:styleId="TableGrid1">
    <w:name w:val="Table Grid1"/>
    <w:basedOn w:val="TableNormal"/>
    <w:next w:val="TableGrid"/>
    <w:uiPriority w:val="39"/>
    <w:rsid w:val="002C35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5E5"/>
    <w:pPr>
      <w:widowControl w:val="0"/>
    </w:pPr>
    <w:rPr>
      <w:kern w:val="2"/>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277683733">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dmin@oxfordmindfulness.org" TargetMode="External"/><Relationship Id="rId4" Type="http://schemas.openxmlformats.org/officeDocument/2006/relationships/settings" Target="settings.xml"/><Relationship Id="rId9" Type="http://schemas.openxmlformats.org/officeDocument/2006/relationships/hyperlink" Target="https://www.oxfordmindfulness.org/training/find-a-course/"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0D5614AA908549619CCD6AEE935E60A6"/>
        <w:category>
          <w:name w:val="General"/>
          <w:gallery w:val="placeholder"/>
        </w:category>
        <w:types>
          <w:type w:val="bbPlcHdr"/>
        </w:types>
        <w:behaviors>
          <w:behavior w:val="content"/>
        </w:behaviors>
        <w:guid w:val="{53311775-FB0F-4843-8F31-4F97308D4E4F}"/>
      </w:docPartPr>
      <w:docPartBody>
        <w:p w:rsidR="00F03D1D" w:rsidRDefault="00215E02" w:rsidP="00215E02">
          <w:pPr>
            <w:pStyle w:val="0D5614AA908549619CCD6AEE935E60A610"/>
          </w:pPr>
          <w:r w:rsidRPr="002D0E91">
            <w:rPr>
              <w:rStyle w:val="PlaceholderText"/>
              <w:rFonts w:asciiTheme="minorHAnsi" w:hAnsiTheme="minorHAnsi" w:cstheme="minorHAnsi"/>
              <w:sz w:val="22"/>
              <w:szCs w:val="22"/>
            </w:rPr>
            <w:t>Click or tap here to enter text.</w:t>
          </w:r>
        </w:p>
      </w:docPartBody>
    </w:docPart>
    <w:docPart>
      <w:docPartPr>
        <w:name w:val="1288251F18A840BBA56AC0FC2D1FA36E"/>
        <w:category>
          <w:name w:val="General"/>
          <w:gallery w:val="placeholder"/>
        </w:category>
        <w:types>
          <w:type w:val="bbPlcHdr"/>
        </w:types>
        <w:behaviors>
          <w:behavior w:val="content"/>
        </w:behaviors>
        <w:guid w:val="{6C444262-22FD-4B57-9ABC-F946F2DFB7D9}"/>
      </w:docPartPr>
      <w:docPartBody>
        <w:p w:rsidR="00F03D1D" w:rsidRDefault="00215E02" w:rsidP="00215E02">
          <w:pPr>
            <w:pStyle w:val="1288251F18A840BBA56AC0FC2D1FA36E10"/>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A5139"/>
    <w:rsid w:val="00103C4D"/>
    <w:rsid w:val="00130F71"/>
    <w:rsid w:val="00131B9A"/>
    <w:rsid w:val="0017622B"/>
    <w:rsid w:val="00215E02"/>
    <w:rsid w:val="002C7B23"/>
    <w:rsid w:val="003C27D9"/>
    <w:rsid w:val="003C3ADF"/>
    <w:rsid w:val="00607AF5"/>
    <w:rsid w:val="006774E7"/>
    <w:rsid w:val="00711DD0"/>
    <w:rsid w:val="008241B9"/>
    <w:rsid w:val="00855D14"/>
    <w:rsid w:val="0088553E"/>
    <w:rsid w:val="009C5FBD"/>
    <w:rsid w:val="00AE3F09"/>
    <w:rsid w:val="00B6746E"/>
    <w:rsid w:val="00B8440E"/>
    <w:rsid w:val="00BA1476"/>
    <w:rsid w:val="00BD29B6"/>
    <w:rsid w:val="00C950F5"/>
    <w:rsid w:val="00D1611E"/>
    <w:rsid w:val="00D35844"/>
    <w:rsid w:val="00DB5584"/>
    <w:rsid w:val="00E72FD5"/>
    <w:rsid w:val="00E97AE8"/>
    <w:rsid w:val="00F03D1D"/>
    <w:rsid w:val="00F6337B"/>
    <w:rsid w:val="00FD6F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0">
    <w:name w:val="0D5614AA908549619CCD6AEE935E60A6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0">
    <w:name w:val="1288251F18A840BBA56AC0FC2D1FA36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5353B-4399-4473-B15C-FF778A1D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Company>cuhk</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Sharon Hadley</cp:lastModifiedBy>
  <cp:revision>3</cp:revision>
  <cp:lastPrinted>2021-06-21T07:20:00Z</cp:lastPrinted>
  <dcterms:created xsi:type="dcterms:W3CDTF">2021-11-02T10:13:00Z</dcterms:created>
  <dcterms:modified xsi:type="dcterms:W3CDTF">2021-11-02T10:14:00Z</dcterms:modified>
</cp:coreProperties>
</file>